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B30FDF" w14:textId="1AEDF633" w:rsidR="00C66CC7" w:rsidRPr="00532595" w:rsidRDefault="003808AC" w:rsidP="00532595">
      <w:pPr>
        <w:pStyle w:val="Heading1"/>
        <w:jc w:val="center"/>
        <w:rPr>
          <w:lang w:val="en-GB"/>
        </w:rPr>
      </w:pPr>
      <w:r w:rsidRPr="00532595">
        <w:rPr>
          <w:lang w:val="en-GB"/>
        </w:rPr>
        <w:t>Problem</w:t>
      </w:r>
      <w:r w:rsidR="00B85161" w:rsidRPr="00532595">
        <w:rPr>
          <w:lang w:val="en-GB"/>
        </w:rPr>
        <w:t xml:space="preserve"> 3 </w:t>
      </w:r>
      <w:r w:rsidR="0071165D" w:rsidRPr="00532595">
        <w:rPr>
          <w:lang w:val="en-GB"/>
        </w:rPr>
        <w:t>-</w:t>
      </w:r>
      <w:r w:rsidR="00B85161" w:rsidRPr="00532595">
        <w:rPr>
          <w:lang w:val="en-GB"/>
        </w:rPr>
        <w:t xml:space="preserve"> </w:t>
      </w:r>
      <w:r w:rsidR="0071165D" w:rsidRPr="00532595">
        <w:rPr>
          <w:lang w:val="en-GB"/>
        </w:rPr>
        <w:t>Elite Workout</w:t>
      </w:r>
    </w:p>
    <w:p w14:paraId="6CAD2F3A" w14:textId="585F1EDE" w:rsidR="00914F5A" w:rsidRPr="00BC1743" w:rsidRDefault="0071165D" w:rsidP="00A25E29">
      <w:pPr>
        <w:spacing w:line="276" w:lineRule="auto"/>
        <w:jc w:val="center"/>
        <w:rPr>
          <w:b/>
          <w:color w:val="833C0B" w:themeColor="accent2" w:themeShade="80"/>
          <w:sz w:val="40"/>
          <w:lang w:val="en-US"/>
        </w:rPr>
      </w:pPr>
      <w:r>
        <w:rPr>
          <w:noProof/>
        </w:rPr>
        <w:drawing>
          <wp:inline distT="0" distB="0" distL="0" distR="0" wp14:anchorId="4166BCCE" wp14:editId="521C3191">
            <wp:extent cx="1797050" cy="1415108"/>
            <wp:effectExtent l="0" t="0" r="0" b="0"/>
            <wp:docPr id="1722671275" name="Picture 5" descr="Planche Exercise, Tutorial &amp; Progression Exercises with Hints &amp; Tips -  Bodyweight Exercises - Fitstre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lanche Exercise, Tutorial &amp; Progression Exercises with Hints &amp; Tips -  Bodyweight Exercises - Fitstrea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0769" cy="1425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F02AC" w14:textId="62AF2260" w:rsidR="003B3AF8" w:rsidRDefault="0071165D" w:rsidP="00A25E29">
      <w:pPr>
        <w:spacing w:line="276" w:lineRule="auto"/>
        <w:jc w:val="center"/>
        <w:rPr>
          <w:i/>
          <w:lang w:val="en-US"/>
        </w:rPr>
      </w:pPr>
      <w:r w:rsidRPr="0071165D">
        <w:rPr>
          <w:i/>
        </w:rPr>
        <w:t xml:space="preserve">Stay Hard! Push your limits and break through barriers. Every rep, every set, and every drop of sweat brings you one step closer to your goals. Embrace the struggle, </w:t>
      </w:r>
      <w:r w:rsidR="001A1DAC">
        <w:rPr>
          <w:i/>
        </w:rPr>
        <w:t>honour</w:t>
      </w:r>
      <w:r w:rsidRPr="0071165D">
        <w:rPr>
          <w:i/>
        </w:rPr>
        <w:t xml:space="preserve"> the process, and transform your potential into power. Your strength knows no bounds – keep striving, progress, and never settle</w:t>
      </w:r>
      <w:r w:rsidR="00487B36">
        <w:rPr>
          <w:i/>
          <w:lang w:val="en-US"/>
        </w:rPr>
        <w:t>!</w:t>
      </w:r>
    </w:p>
    <w:p w14:paraId="45ACEB26" w14:textId="77777777" w:rsidR="008F521D" w:rsidRDefault="001C0B60" w:rsidP="00A25E29">
      <w:pPr>
        <w:spacing w:line="276" w:lineRule="auto"/>
        <w:jc w:val="both"/>
        <w:rPr>
          <w:lang w:val="en-US"/>
        </w:rPr>
      </w:pPr>
      <w:r w:rsidRPr="001C0B60">
        <w:t xml:space="preserve">As a </w:t>
      </w:r>
      <w:r w:rsidR="001A1DAC">
        <w:t>callisthenics</w:t>
      </w:r>
      <w:r w:rsidRPr="001C0B60">
        <w:t xml:space="preserve"> athlete, you need to develop a workout </w:t>
      </w:r>
      <w:r w:rsidRPr="0071165D">
        <w:rPr>
          <w:b/>
          <w:bCs/>
        </w:rPr>
        <w:t>training</w:t>
      </w:r>
      <w:r w:rsidRPr="001C0B60">
        <w:t xml:space="preserve"> </w:t>
      </w:r>
      <w:r w:rsidRPr="0071165D">
        <w:rPr>
          <w:b/>
          <w:bCs/>
        </w:rPr>
        <w:t>plan</w:t>
      </w:r>
      <w:r w:rsidRPr="001C0B60">
        <w:t xml:space="preserve">. Each exercise should include the targeted </w:t>
      </w:r>
      <w:r w:rsidRPr="0071165D">
        <w:rPr>
          <w:b/>
          <w:bCs/>
        </w:rPr>
        <w:t>muscle</w:t>
      </w:r>
      <w:r w:rsidRPr="001C0B60">
        <w:t xml:space="preserve"> </w:t>
      </w:r>
      <w:r w:rsidRPr="0071165D">
        <w:rPr>
          <w:b/>
          <w:bCs/>
        </w:rPr>
        <w:t>group</w:t>
      </w:r>
      <w:r w:rsidRPr="001C0B60">
        <w:t xml:space="preserve">, the </w:t>
      </w:r>
      <w:r w:rsidRPr="0071165D">
        <w:rPr>
          <w:b/>
          <w:bCs/>
        </w:rPr>
        <w:t>name</w:t>
      </w:r>
      <w:r w:rsidRPr="001C0B60">
        <w:t xml:space="preserve"> of the exercise, and its </w:t>
      </w:r>
      <w:r w:rsidRPr="0071165D">
        <w:rPr>
          <w:b/>
          <w:bCs/>
        </w:rPr>
        <w:t>difficulty</w:t>
      </w:r>
      <w:r w:rsidRPr="001C0B60">
        <w:t xml:space="preserve"> </w:t>
      </w:r>
      <w:r w:rsidRPr="0071165D">
        <w:rPr>
          <w:b/>
          <w:bCs/>
        </w:rPr>
        <w:t>level</w:t>
      </w:r>
      <w:r>
        <w:rPr>
          <w:lang w:val="en-US"/>
        </w:rPr>
        <w:t xml:space="preserve">. </w:t>
      </w:r>
    </w:p>
    <w:p w14:paraId="734DC7EF" w14:textId="683B4AAE" w:rsidR="00911299" w:rsidRPr="000C451B" w:rsidRDefault="001C0B60" w:rsidP="00A25E29">
      <w:pPr>
        <w:spacing w:line="276" w:lineRule="auto"/>
        <w:jc w:val="both"/>
        <w:rPr>
          <w:lang w:val="en-US"/>
          <w14:props3d w14:extrusionH="0" w14:contourW="0" w14:prstMaterial="warmMatte">
            <w14:bevelT w14:w="76200" w14:h="0" w14:prst="circle"/>
          </w14:props3d>
        </w:rPr>
      </w:pPr>
      <w:r>
        <w:rPr>
          <w:lang w:val="en-US"/>
        </w:rPr>
        <w:t>On the following lines, until the command "</w:t>
      </w:r>
      <w:r w:rsidR="0071165D">
        <w:rPr>
          <w:rFonts w:ascii="Consolas" w:hAnsi="Consolas"/>
          <w:b/>
          <w:bCs/>
          <w:lang w:val="en-US"/>
        </w:rPr>
        <w:t>Stay Hard!</w:t>
      </w:r>
      <w:r>
        <w:rPr>
          <w:lang w:val="en-US"/>
        </w:rPr>
        <w:t xml:space="preserve">" you will </w:t>
      </w:r>
      <w:r w:rsidR="004067D3">
        <w:rPr>
          <w:lang w:val="en-US"/>
        </w:rPr>
        <w:t>receive</w:t>
      </w:r>
      <w:r>
        <w:rPr>
          <w:lang w:val="en-US"/>
        </w:rPr>
        <w:t xml:space="preserve"> </w:t>
      </w:r>
      <w:r w:rsidR="004067D3">
        <w:rPr>
          <w:lang w:val="en-US"/>
        </w:rPr>
        <w:t>commands to complete the perfect workout routine:</w:t>
      </w:r>
    </w:p>
    <w:p w14:paraId="3D1DDCA3" w14:textId="4CDA1E06" w:rsidR="00911299" w:rsidRDefault="00911299" w:rsidP="00A25E29">
      <w:pPr>
        <w:pStyle w:val="ListParagraph"/>
        <w:numPr>
          <w:ilvl w:val="0"/>
          <w:numId w:val="5"/>
        </w:numPr>
        <w:jc w:val="both"/>
        <w:rPr>
          <w:lang w:val="en-US"/>
        </w:rPr>
      </w:pPr>
      <w:r w:rsidRPr="00911299">
        <w:rPr>
          <w:lang w:val="en-US"/>
        </w:rPr>
        <w:t>"</w:t>
      </w:r>
      <w:r w:rsidR="004067D3">
        <w:rPr>
          <w:rFonts w:ascii="Consolas" w:hAnsi="Consolas"/>
          <w:b/>
          <w:bCs/>
          <w:lang w:val="en-US"/>
        </w:rPr>
        <w:t>Exercise</w:t>
      </w:r>
      <w:r w:rsidRPr="003375AF">
        <w:rPr>
          <w:rFonts w:ascii="Consolas" w:hAnsi="Consolas"/>
          <w:b/>
          <w:bCs/>
          <w:lang w:val="en-US"/>
        </w:rPr>
        <w:t>: {</w:t>
      </w:r>
      <w:proofErr w:type="spellStart"/>
      <w:r w:rsidR="0081295C">
        <w:rPr>
          <w:rFonts w:ascii="Consolas" w:hAnsi="Consolas"/>
          <w:b/>
          <w:bCs/>
          <w:lang w:val="en-US"/>
        </w:rPr>
        <w:t>exercise</w:t>
      </w:r>
      <w:r w:rsidR="00FA5216">
        <w:rPr>
          <w:rFonts w:ascii="Consolas" w:hAnsi="Consolas"/>
          <w:b/>
          <w:bCs/>
          <w:lang w:val="en-US"/>
        </w:rPr>
        <w:t>_name</w:t>
      </w:r>
      <w:proofErr w:type="spellEnd"/>
      <w:r w:rsidRPr="003375AF">
        <w:rPr>
          <w:rFonts w:ascii="Consolas" w:hAnsi="Consolas"/>
          <w:b/>
          <w:bCs/>
          <w:lang w:val="en-US"/>
        </w:rPr>
        <w:t>}</w:t>
      </w:r>
      <w:r w:rsidR="00FA5216">
        <w:rPr>
          <w:rFonts w:ascii="Consolas" w:hAnsi="Consolas"/>
          <w:b/>
          <w:bCs/>
          <w:lang w:val="en-US"/>
        </w:rPr>
        <w:t>#</w:t>
      </w:r>
      <w:r w:rsidR="003462D4" w:rsidRPr="003375AF">
        <w:rPr>
          <w:rFonts w:ascii="Consolas" w:hAnsi="Consolas"/>
          <w:b/>
          <w:bCs/>
          <w:lang w:val="en-US"/>
        </w:rPr>
        <w:t>{</w:t>
      </w:r>
      <w:r w:rsidR="003462D4">
        <w:rPr>
          <w:rFonts w:ascii="Consolas" w:hAnsi="Consolas"/>
          <w:b/>
          <w:bCs/>
          <w:lang w:val="en-US"/>
        </w:rPr>
        <w:t>muscle_group</w:t>
      </w:r>
      <w:r w:rsidR="003462D4" w:rsidRPr="003375AF">
        <w:rPr>
          <w:rFonts w:ascii="Consolas" w:hAnsi="Consolas"/>
          <w:b/>
          <w:bCs/>
          <w:lang w:val="en-US"/>
        </w:rPr>
        <w:t>}</w:t>
      </w:r>
      <w:r w:rsidR="003462D4">
        <w:rPr>
          <w:rFonts w:ascii="Consolas" w:hAnsi="Consolas"/>
          <w:b/>
          <w:bCs/>
          <w:lang w:val="en-US"/>
        </w:rPr>
        <w:t>#</w:t>
      </w:r>
      <w:r w:rsidRPr="003375AF">
        <w:rPr>
          <w:rFonts w:ascii="Consolas" w:hAnsi="Consolas"/>
          <w:b/>
          <w:bCs/>
          <w:lang w:val="en-US"/>
        </w:rPr>
        <w:t>{</w:t>
      </w:r>
      <w:r w:rsidR="0081295C">
        <w:rPr>
          <w:rFonts w:ascii="Consolas" w:hAnsi="Consolas"/>
          <w:b/>
          <w:bCs/>
          <w:lang w:val="en-US"/>
        </w:rPr>
        <w:t>difficulty_level</w:t>
      </w:r>
      <w:r w:rsidRPr="003375AF">
        <w:rPr>
          <w:rFonts w:ascii="Consolas" w:hAnsi="Consolas"/>
          <w:b/>
          <w:bCs/>
          <w:lang w:val="en-US"/>
        </w:rPr>
        <w:t>}</w:t>
      </w:r>
      <w:r w:rsidRPr="00911299">
        <w:rPr>
          <w:lang w:val="en-US"/>
        </w:rPr>
        <w:t>":</w:t>
      </w:r>
    </w:p>
    <w:p w14:paraId="5E0E92AE" w14:textId="051AF2DE" w:rsidR="00F0113F" w:rsidRDefault="00BF17D2" w:rsidP="00F0113F">
      <w:pPr>
        <w:pStyle w:val="ListParagraph"/>
        <w:numPr>
          <w:ilvl w:val="1"/>
          <w:numId w:val="12"/>
        </w:numPr>
        <w:jc w:val="both"/>
        <w:rPr>
          <w:lang w:val="en-US"/>
        </w:rPr>
      </w:pPr>
      <w:r>
        <w:rPr>
          <w:lang w:val="en-US"/>
        </w:rPr>
        <w:t xml:space="preserve">If the exercise is </w:t>
      </w:r>
      <w:r w:rsidRPr="00BF17D2">
        <w:rPr>
          <w:b/>
          <w:bCs/>
          <w:lang w:val="en-US"/>
        </w:rPr>
        <w:t>not in</w:t>
      </w:r>
      <w:r>
        <w:rPr>
          <w:lang w:val="en-US"/>
        </w:rPr>
        <w:t xml:space="preserve"> the training plan, </w:t>
      </w:r>
      <w:r w:rsidRPr="00BF17D2">
        <w:rPr>
          <w:b/>
          <w:bCs/>
          <w:lang w:val="en-US"/>
        </w:rPr>
        <w:t>add</w:t>
      </w:r>
      <w:r>
        <w:rPr>
          <w:lang w:val="en-US"/>
        </w:rPr>
        <w:t xml:space="preserve"> it as you </w:t>
      </w:r>
      <w:r w:rsidRPr="00BF17D2">
        <w:rPr>
          <w:b/>
          <w:bCs/>
          <w:lang w:val="en-US"/>
        </w:rPr>
        <w:t>save</w:t>
      </w:r>
      <w:r>
        <w:rPr>
          <w:lang w:val="en-US"/>
        </w:rPr>
        <w:t xml:space="preserve"> the muscle </w:t>
      </w:r>
      <w:r w:rsidRPr="00BF17D2">
        <w:rPr>
          <w:b/>
          <w:bCs/>
          <w:lang w:val="en-US"/>
        </w:rPr>
        <w:t>group</w:t>
      </w:r>
      <w:r>
        <w:rPr>
          <w:lang w:val="en-US"/>
        </w:rPr>
        <w:t xml:space="preserve">, the exercise </w:t>
      </w:r>
      <w:r w:rsidRPr="00BF17D2">
        <w:rPr>
          <w:b/>
          <w:bCs/>
          <w:lang w:val="en-US"/>
        </w:rPr>
        <w:t>name</w:t>
      </w:r>
      <w:r>
        <w:rPr>
          <w:lang w:val="en-US"/>
        </w:rPr>
        <w:t xml:space="preserve">, and the difficulty </w:t>
      </w:r>
      <w:r w:rsidRPr="00BF17D2">
        <w:rPr>
          <w:b/>
          <w:bCs/>
          <w:lang w:val="en-US"/>
        </w:rPr>
        <w:t>level</w:t>
      </w:r>
      <w:r>
        <w:rPr>
          <w:lang w:val="en-US"/>
        </w:rPr>
        <w:t>.</w:t>
      </w:r>
    </w:p>
    <w:p w14:paraId="261CEDC9" w14:textId="4F931D84" w:rsidR="00BF17D2" w:rsidRDefault="00BF17D2" w:rsidP="00F0113F">
      <w:pPr>
        <w:pStyle w:val="ListParagraph"/>
        <w:numPr>
          <w:ilvl w:val="1"/>
          <w:numId w:val="12"/>
        </w:numPr>
        <w:jc w:val="both"/>
        <w:rPr>
          <w:lang w:val="en-US"/>
        </w:rPr>
      </w:pPr>
      <w:r>
        <w:rPr>
          <w:lang w:val="en-US"/>
        </w:rPr>
        <w:t>Otherwise, print on the console:</w:t>
      </w:r>
    </w:p>
    <w:p w14:paraId="0B267945" w14:textId="70C23F83" w:rsidR="00BF17D2" w:rsidRDefault="00BF17D2" w:rsidP="00BF17D2">
      <w:pPr>
        <w:pStyle w:val="ListParagraph"/>
        <w:numPr>
          <w:ilvl w:val="2"/>
          <w:numId w:val="12"/>
        </w:numPr>
        <w:jc w:val="both"/>
        <w:rPr>
          <w:lang w:val="en-US"/>
        </w:rPr>
      </w:pPr>
      <w:r>
        <w:rPr>
          <w:lang w:val="en-US"/>
        </w:rPr>
        <w:t>"</w:t>
      </w:r>
      <w:r w:rsidRPr="00BF17D2">
        <w:rPr>
          <w:rFonts w:ascii="Consolas" w:hAnsi="Consolas"/>
          <w:b/>
          <w:bCs/>
          <w:lang w:val="en-US"/>
        </w:rPr>
        <w:t>Exercise {exercise_name} is already in the training plan</w:t>
      </w:r>
      <w:r>
        <w:rPr>
          <w:lang w:val="en-US"/>
        </w:rPr>
        <w:t>"</w:t>
      </w:r>
    </w:p>
    <w:p w14:paraId="15817A62" w14:textId="12470BB5" w:rsidR="00BF17D2" w:rsidRDefault="00BF17D2" w:rsidP="00BF17D2">
      <w:pPr>
        <w:pStyle w:val="ListParagraph"/>
        <w:numPr>
          <w:ilvl w:val="0"/>
          <w:numId w:val="5"/>
        </w:numPr>
        <w:jc w:val="both"/>
        <w:rPr>
          <w:lang w:val="en-US"/>
        </w:rPr>
      </w:pPr>
      <w:r w:rsidRPr="00911299">
        <w:rPr>
          <w:lang w:val="en-US"/>
        </w:rPr>
        <w:t>"</w:t>
      </w:r>
      <w:r>
        <w:rPr>
          <w:rFonts w:ascii="Consolas" w:hAnsi="Consolas"/>
          <w:b/>
          <w:bCs/>
          <w:lang w:val="en-US"/>
        </w:rPr>
        <w:t>Weight Vest</w:t>
      </w:r>
      <w:r w:rsidRPr="003375AF">
        <w:rPr>
          <w:rFonts w:ascii="Consolas" w:hAnsi="Consolas"/>
          <w:b/>
          <w:bCs/>
          <w:lang w:val="en-US"/>
        </w:rPr>
        <w:t>: {</w:t>
      </w:r>
      <w:proofErr w:type="spellStart"/>
      <w:r>
        <w:rPr>
          <w:rFonts w:ascii="Consolas" w:hAnsi="Consolas"/>
          <w:b/>
          <w:bCs/>
          <w:lang w:val="en-US"/>
        </w:rPr>
        <w:t>exercise_name</w:t>
      </w:r>
      <w:proofErr w:type="spellEnd"/>
      <w:r w:rsidRPr="003375AF">
        <w:rPr>
          <w:rFonts w:ascii="Consolas" w:hAnsi="Consolas"/>
          <w:b/>
          <w:bCs/>
          <w:lang w:val="en-US"/>
        </w:rPr>
        <w:t>}</w:t>
      </w:r>
      <w:r>
        <w:rPr>
          <w:rFonts w:ascii="Consolas" w:hAnsi="Consolas"/>
          <w:b/>
          <w:bCs/>
          <w:lang w:val="en-US"/>
        </w:rPr>
        <w:t>#</w:t>
      </w:r>
      <w:r w:rsidRPr="003375AF">
        <w:rPr>
          <w:rFonts w:ascii="Consolas" w:hAnsi="Consolas"/>
          <w:b/>
          <w:bCs/>
          <w:lang w:val="en-US"/>
        </w:rPr>
        <w:t>{</w:t>
      </w:r>
      <w:r w:rsidR="00557F6E">
        <w:rPr>
          <w:rFonts w:ascii="Consolas" w:hAnsi="Consolas"/>
          <w:b/>
          <w:bCs/>
          <w:lang w:val="en-US"/>
        </w:rPr>
        <w:t>weight</w:t>
      </w:r>
      <w:r w:rsidRPr="003375AF">
        <w:rPr>
          <w:rFonts w:ascii="Consolas" w:hAnsi="Consolas"/>
          <w:b/>
          <w:bCs/>
          <w:lang w:val="en-US"/>
        </w:rPr>
        <w:t>}</w:t>
      </w:r>
      <w:r w:rsidRPr="00911299">
        <w:rPr>
          <w:lang w:val="en-US"/>
        </w:rPr>
        <w:t>":</w:t>
      </w:r>
    </w:p>
    <w:p w14:paraId="12091453" w14:textId="246C7B48" w:rsidR="00BF17D2" w:rsidRDefault="00BF17D2" w:rsidP="009F061A">
      <w:pPr>
        <w:pStyle w:val="ListParagraph"/>
        <w:numPr>
          <w:ilvl w:val="1"/>
          <w:numId w:val="12"/>
        </w:numPr>
        <w:jc w:val="both"/>
        <w:rPr>
          <w:lang w:val="en-US"/>
        </w:rPr>
      </w:pPr>
      <w:r>
        <w:rPr>
          <w:lang w:val="en-US"/>
        </w:rPr>
        <w:t xml:space="preserve">For the given exercise, you </w:t>
      </w:r>
      <w:r w:rsidR="00AC38C0">
        <w:rPr>
          <w:lang w:val="en-US"/>
        </w:rPr>
        <w:t>will</w:t>
      </w:r>
      <w:r>
        <w:rPr>
          <w:lang w:val="en-US"/>
        </w:rPr>
        <w:t xml:space="preserve"> use a weight vest to increase the intensity. The difficulty level </w:t>
      </w:r>
      <w:r w:rsidRPr="0071165D">
        <w:rPr>
          <w:b/>
          <w:bCs/>
          <w:lang w:val="en-US"/>
        </w:rPr>
        <w:t>increases</w:t>
      </w:r>
      <w:r>
        <w:rPr>
          <w:lang w:val="en-US"/>
        </w:rPr>
        <w:t xml:space="preserve"> by </w:t>
      </w:r>
      <w:r w:rsidR="00557F6E" w:rsidRPr="00557F6E">
        <w:rPr>
          <w:b/>
          <w:bCs/>
          <w:lang w:val="en-US"/>
        </w:rPr>
        <w:t>weight</w:t>
      </w:r>
      <w:r w:rsidR="009F061A">
        <w:rPr>
          <w:lang w:val="en-US"/>
        </w:rPr>
        <w:t xml:space="preserve"> </w:t>
      </w:r>
      <w:r w:rsidR="00F85695">
        <w:rPr>
          <w:lang w:val="en-US"/>
        </w:rPr>
        <w:t>value</w:t>
      </w:r>
      <w:r w:rsidR="00557F6E">
        <w:rPr>
          <w:lang w:val="en-US"/>
        </w:rPr>
        <w:t>.</w:t>
      </w:r>
    </w:p>
    <w:p w14:paraId="31F93DA4" w14:textId="111CD09C" w:rsidR="009F061A" w:rsidRDefault="009F061A" w:rsidP="009F061A">
      <w:pPr>
        <w:pStyle w:val="ListParagraph"/>
        <w:numPr>
          <w:ilvl w:val="1"/>
          <w:numId w:val="12"/>
        </w:numPr>
        <w:jc w:val="both"/>
        <w:rPr>
          <w:lang w:val="en-US"/>
        </w:rPr>
      </w:pPr>
      <w:r>
        <w:rPr>
          <w:lang w:val="en-US"/>
        </w:rPr>
        <w:t xml:space="preserve">If the exercise is </w:t>
      </w:r>
      <w:r w:rsidRPr="00C904D5">
        <w:rPr>
          <w:b/>
          <w:bCs/>
          <w:lang w:val="en-US"/>
        </w:rPr>
        <w:t>not</w:t>
      </w:r>
      <w:r>
        <w:rPr>
          <w:lang w:val="en-US"/>
        </w:rPr>
        <w:t xml:space="preserve"> </w:t>
      </w:r>
      <w:r w:rsidRPr="00C904D5">
        <w:rPr>
          <w:b/>
          <w:bCs/>
          <w:lang w:val="en-US"/>
        </w:rPr>
        <w:t>in</w:t>
      </w:r>
      <w:r>
        <w:rPr>
          <w:lang w:val="en-US"/>
        </w:rPr>
        <w:t xml:space="preserve"> the training plan, print on the console:</w:t>
      </w:r>
    </w:p>
    <w:p w14:paraId="367201B2" w14:textId="670B73EE" w:rsidR="009F061A" w:rsidRDefault="009F061A" w:rsidP="009F061A">
      <w:pPr>
        <w:pStyle w:val="ListParagraph"/>
        <w:numPr>
          <w:ilvl w:val="2"/>
          <w:numId w:val="12"/>
        </w:numPr>
        <w:jc w:val="both"/>
        <w:rPr>
          <w:lang w:val="en-US"/>
        </w:rPr>
      </w:pPr>
      <w:r>
        <w:rPr>
          <w:lang w:val="en-US"/>
        </w:rPr>
        <w:t>"</w:t>
      </w:r>
      <w:r w:rsidR="00C904D5" w:rsidRPr="00C904D5">
        <w:rPr>
          <w:rFonts w:ascii="Consolas" w:hAnsi="Consolas"/>
          <w:b/>
          <w:bCs/>
          <w:lang w:val="en-US"/>
        </w:rPr>
        <w:t>Exercise {exercise_name} is not in the training plan</w:t>
      </w:r>
      <w:r>
        <w:rPr>
          <w:lang w:val="en-US"/>
        </w:rPr>
        <w:t>"</w:t>
      </w:r>
    </w:p>
    <w:p w14:paraId="1D66AF33" w14:textId="23090457" w:rsidR="00AC38C0" w:rsidRDefault="00AC38C0" w:rsidP="00AC38C0">
      <w:pPr>
        <w:pStyle w:val="ListParagraph"/>
        <w:numPr>
          <w:ilvl w:val="0"/>
          <w:numId w:val="5"/>
        </w:numPr>
        <w:jc w:val="both"/>
        <w:rPr>
          <w:lang w:val="en-US"/>
        </w:rPr>
      </w:pPr>
      <w:r w:rsidRPr="00911299">
        <w:rPr>
          <w:lang w:val="en-US"/>
        </w:rPr>
        <w:t>"</w:t>
      </w:r>
      <w:r>
        <w:rPr>
          <w:rFonts w:ascii="Consolas" w:hAnsi="Consolas"/>
          <w:b/>
          <w:bCs/>
          <w:lang w:val="en-US"/>
        </w:rPr>
        <w:t>Progress</w:t>
      </w:r>
      <w:r w:rsidRPr="003375AF">
        <w:rPr>
          <w:rFonts w:ascii="Consolas" w:hAnsi="Consolas"/>
          <w:b/>
          <w:bCs/>
          <w:lang w:val="en-US"/>
        </w:rPr>
        <w:t>: {</w:t>
      </w:r>
      <w:r>
        <w:rPr>
          <w:rFonts w:ascii="Consolas" w:hAnsi="Consolas"/>
          <w:b/>
          <w:bCs/>
          <w:lang w:val="en-US"/>
        </w:rPr>
        <w:t>muscle_group</w:t>
      </w:r>
      <w:r w:rsidRPr="003375AF">
        <w:rPr>
          <w:rFonts w:ascii="Consolas" w:hAnsi="Consolas"/>
          <w:b/>
          <w:bCs/>
          <w:lang w:val="en-US"/>
        </w:rPr>
        <w:t>}</w:t>
      </w:r>
      <w:r w:rsidRPr="00911299">
        <w:rPr>
          <w:lang w:val="en-US"/>
        </w:rPr>
        <w:t>":</w:t>
      </w:r>
    </w:p>
    <w:p w14:paraId="588E7912" w14:textId="548A9BB3" w:rsidR="00AC38C0" w:rsidRDefault="00AC38C0" w:rsidP="00AC38C0">
      <w:pPr>
        <w:pStyle w:val="ListParagraph"/>
        <w:numPr>
          <w:ilvl w:val="1"/>
          <w:numId w:val="12"/>
        </w:numPr>
        <w:jc w:val="both"/>
        <w:rPr>
          <w:lang w:val="en-US"/>
        </w:rPr>
      </w:pPr>
      <w:r>
        <w:t xml:space="preserve">As you get stronger, exercises will become easier to perform. Monitor your progress and </w:t>
      </w:r>
      <w:r w:rsidRPr="00AC38C0">
        <w:rPr>
          <w:b/>
          <w:bCs/>
        </w:rPr>
        <w:t>remove</w:t>
      </w:r>
      <w:r>
        <w:t xml:space="preserve"> </w:t>
      </w:r>
      <w:r>
        <w:rPr>
          <w:lang w:val="en-US"/>
        </w:rPr>
        <w:t xml:space="preserve">all </w:t>
      </w:r>
      <w:r>
        <w:t>exercises</w:t>
      </w:r>
      <w:r>
        <w:rPr>
          <w:lang w:val="en-US"/>
        </w:rPr>
        <w:t xml:space="preserve"> related to the given </w:t>
      </w:r>
      <w:r w:rsidRPr="00AC38C0">
        <w:rPr>
          <w:b/>
          <w:bCs/>
          <w:lang w:val="en-US"/>
        </w:rPr>
        <w:t>group</w:t>
      </w:r>
      <w:r>
        <w:t xml:space="preserve"> from your training plan.</w:t>
      </w:r>
    </w:p>
    <w:p w14:paraId="6C8714B4" w14:textId="288D7F14" w:rsidR="00AC38C0" w:rsidRDefault="00AC38C0" w:rsidP="00AC38C0">
      <w:pPr>
        <w:pStyle w:val="ListParagraph"/>
        <w:numPr>
          <w:ilvl w:val="1"/>
          <w:numId w:val="12"/>
        </w:numPr>
        <w:jc w:val="both"/>
        <w:rPr>
          <w:lang w:val="en-US"/>
        </w:rPr>
      </w:pPr>
      <w:r>
        <w:rPr>
          <w:lang w:val="en-US"/>
        </w:rPr>
        <w:t>If the</w:t>
      </w:r>
      <w:r w:rsidR="00177FE3">
        <w:rPr>
          <w:lang w:val="en-US"/>
        </w:rPr>
        <w:t xml:space="preserve"> </w:t>
      </w:r>
      <w:r w:rsidR="00177FE3" w:rsidRPr="00177FE3">
        <w:rPr>
          <w:b/>
          <w:bCs/>
          <w:lang w:val="en-US"/>
        </w:rPr>
        <w:t>muscle</w:t>
      </w:r>
      <w:r>
        <w:rPr>
          <w:lang w:val="en-US"/>
        </w:rPr>
        <w:t xml:space="preserve"> </w:t>
      </w:r>
      <w:r w:rsidR="00177FE3" w:rsidRPr="00177FE3">
        <w:rPr>
          <w:b/>
          <w:bCs/>
          <w:lang w:val="en-US"/>
        </w:rPr>
        <w:t>group</w:t>
      </w:r>
      <w:r>
        <w:rPr>
          <w:lang w:val="en-US"/>
        </w:rPr>
        <w:t xml:space="preserve"> is </w:t>
      </w:r>
      <w:r w:rsidRPr="00C904D5">
        <w:rPr>
          <w:b/>
          <w:bCs/>
          <w:lang w:val="en-US"/>
        </w:rPr>
        <w:t>not</w:t>
      </w:r>
      <w:r>
        <w:rPr>
          <w:lang w:val="en-US"/>
        </w:rPr>
        <w:t xml:space="preserve"> </w:t>
      </w:r>
      <w:r w:rsidRPr="00C904D5">
        <w:rPr>
          <w:b/>
          <w:bCs/>
          <w:lang w:val="en-US"/>
        </w:rPr>
        <w:t>in</w:t>
      </w:r>
      <w:r>
        <w:rPr>
          <w:lang w:val="en-US"/>
        </w:rPr>
        <w:t xml:space="preserve"> the training plan, print on the console:</w:t>
      </w:r>
    </w:p>
    <w:p w14:paraId="55007622" w14:textId="3D6B6EAB" w:rsidR="00AC38C0" w:rsidRPr="00177FE3" w:rsidRDefault="00AC38C0" w:rsidP="00AC38C0">
      <w:pPr>
        <w:pStyle w:val="ListParagraph"/>
        <w:numPr>
          <w:ilvl w:val="2"/>
          <w:numId w:val="12"/>
        </w:numPr>
        <w:jc w:val="both"/>
        <w:rPr>
          <w:lang w:val="en-US"/>
        </w:rPr>
      </w:pPr>
      <w:r>
        <w:rPr>
          <w:lang w:val="en-US"/>
        </w:rPr>
        <w:t>"</w:t>
      </w:r>
      <w:r>
        <w:rPr>
          <w:rFonts w:ascii="Consolas" w:hAnsi="Consolas"/>
          <w:b/>
          <w:bCs/>
          <w:lang w:val="en-US"/>
        </w:rPr>
        <w:t>Group {muscle_group} does not exist in the training plan</w:t>
      </w:r>
      <w:r>
        <w:rPr>
          <w:lang w:val="en-US"/>
        </w:rPr>
        <w:t>"</w:t>
      </w:r>
    </w:p>
    <w:p w14:paraId="4EF05F3F" w14:textId="77777777" w:rsidR="00A25E29" w:rsidRPr="00A25E29" w:rsidRDefault="00A25E29" w:rsidP="000C451B">
      <w:pPr>
        <w:spacing w:line="276" w:lineRule="auto"/>
        <w:jc w:val="both"/>
        <w:rPr>
          <w:lang w:val="en-US"/>
        </w:rPr>
      </w:pPr>
      <w:r w:rsidRPr="00A25E29">
        <w:rPr>
          <w:lang w:val="en-US"/>
        </w:rPr>
        <w:t>After processing all commands, the program should:</w:t>
      </w:r>
    </w:p>
    <w:p w14:paraId="41835DD9" w14:textId="5C5B4143" w:rsidR="00A25E29" w:rsidRPr="00A25E29" w:rsidRDefault="006629CD" w:rsidP="000C451B">
      <w:pPr>
        <w:pStyle w:val="ListParagraph"/>
        <w:numPr>
          <w:ilvl w:val="0"/>
          <w:numId w:val="19"/>
        </w:numPr>
        <w:spacing w:before="0" w:after="0"/>
        <w:ind w:hanging="357"/>
        <w:contextualSpacing w:val="0"/>
        <w:jc w:val="both"/>
        <w:rPr>
          <w:lang w:val="en-US"/>
        </w:rPr>
      </w:pPr>
      <w:r>
        <w:rPr>
          <w:lang w:val="en-US"/>
        </w:rPr>
        <w:t>Print</w:t>
      </w:r>
      <w:r w:rsidR="00177FE3">
        <w:rPr>
          <w:lang w:val="en-US"/>
        </w:rPr>
        <w:t xml:space="preserve"> the whole </w:t>
      </w:r>
      <w:r w:rsidR="00177FE3" w:rsidRPr="00177FE3">
        <w:rPr>
          <w:b/>
          <w:bCs/>
          <w:lang w:val="en-US"/>
        </w:rPr>
        <w:t>training</w:t>
      </w:r>
      <w:r w:rsidR="00177FE3">
        <w:rPr>
          <w:lang w:val="en-US"/>
        </w:rPr>
        <w:t xml:space="preserve"> </w:t>
      </w:r>
      <w:r w:rsidR="00177FE3" w:rsidRPr="00177FE3">
        <w:rPr>
          <w:b/>
          <w:bCs/>
          <w:lang w:val="en-US"/>
        </w:rPr>
        <w:t>plan</w:t>
      </w:r>
      <w:r w:rsidR="00177FE3">
        <w:rPr>
          <w:lang w:val="en-US"/>
        </w:rPr>
        <w:t xml:space="preserve"> on the console</w:t>
      </w:r>
      <w:r w:rsidR="00A25E29" w:rsidRPr="00A25E29">
        <w:rPr>
          <w:lang w:val="en-US"/>
        </w:rPr>
        <w:t>:</w:t>
      </w:r>
    </w:p>
    <w:p w14:paraId="67B41CA8" w14:textId="15A8C41A" w:rsidR="00A25E29" w:rsidRPr="00CC1B2D" w:rsidRDefault="00A25E29" w:rsidP="000C451B">
      <w:pPr>
        <w:pStyle w:val="ListParagraph"/>
        <w:numPr>
          <w:ilvl w:val="1"/>
          <w:numId w:val="19"/>
        </w:numPr>
        <w:spacing w:before="0" w:after="0"/>
        <w:ind w:hanging="357"/>
        <w:contextualSpacing w:val="0"/>
        <w:jc w:val="both"/>
        <w:rPr>
          <w:rFonts w:ascii="Consolas" w:hAnsi="Consolas"/>
          <w:lang w:val="en-US"/>
        </w:rPr>
      </w:pPr>
      <w:r w:rsidRPr="00CC1B2D">
        <w:rPr>
          <w:rFonts w:ascii="Consolas" w:hAnsi="Consolas"/>
          <w:lang w:val="en-US"/>
        </w:rPr>
        <w:t>"</w:t>
      </w:r>
      <w:r w:rsidR="00177FE3">
        <w:rPr>
          <w:rFonts w:ascii="Consolas" w:hAnsi="Consolas"/>
          <w:b/>
          <w:bCs/>
          <w:lang w:val="en-US"/>
        </w:rPr>
        <w:t>Training Plan</w:t>
      </w:r>
      <w:r w:rsidRPr="00CC1B2D">
        <w:rPr>
          <w:rFonts w:ascii="Consolas" w:hAnsi="Consolas"/>
          <w:b/>
          <w:bCs/>
          <w:lang w:val="en-US"/>
        </w:rPr>
        <w:t>:</w:t>
      </w:r>
      <w:r w:rsidRPr="00CC1B2D">
        <w:rPr>
          <w:rFonts w:ascii="Consolas" w:hAnsi="Consolas"/>
          <w:lang w:val="en-US"/>
        </w:rPr>
        <w:t>"</w:t>
      </w:r>
    </w:p>
    <w:p w14:paraId="0ED0310C" w14:textId="77777777" w:rsidR="00442862" w:rsidRDefault="00A25E29" w:rsidP="00177FE3">
      <w:pPr>
        <w:pStyle w:val="ListParagraph"/>
        <w:numPr>
          <w:ilvl w:val="1"/>
          <w:numId w:val="19"/>
        </w:numPr>
        <w:spacing w:before="0" w:after="0"/>
        <w:ind w:hanging="357"/>
        <w:contextualSpacing w:val="0"/>
        <w:rPr>
          <w:rFonts w:ascii="Consolas" w:hAnsi="Consolas"/>
          <w:b/>
          <w:bCs/>
          <w:lang w:val="en-US"/>
        </w:rPr>
      </w:pPr>
      <w:r w:rsidRPr="00CC1B2D">
        <w:rPr>
          <w:rFonts w:ascii="Consolas" w:hAnsi="Consolas"/>
          <w:b/>
          <w:bCs/>
          <w:lang w:val="en-US"/>
        </w:rPr>
        <w:t>"</w:t>
      </w:r>
      <w:r w:rsidR="00CC1B2D" w:rsidRPr="00CC1B2D">
        <w:rPr>
          <w:rFonts w:ascii="Consolas" w:hAnsi="Consolas"/>
          <w:b/>
          <w:bCs/>
          <w:lang w:val="en-US"/>
        </w:rPr>
        <w:t xml:space="preserve"> </w:t>
      </w:r>
      <w:r w:rsidR="00177FE3">
        <w:rPr>
          <w:rFonts w:ascii="Consolas" w:hAnsi="Consolas"/>
          <w:b/>
          <w:bCs/>
          <w:lang w:val="en-US"/>
        </w:rPr>
        <w:t xml:space="preserve">* </w:t>
      </w:r>
      <w:r w:rsidRPr="00CC1B2D">
        <w:rPr>
          <w:rFonts w:ascii="Consolas" w:hAnsi="Consolas"/>
          <w:b/>
          <w:bCs/>
          <w:lang w:val="en-US"/>
        </w:rPr>
        <w:t>{</w:t>
      </w:r>
      <w:r w:rsidR="00177FE3">
        <w:rPr>
          <w:rFonts w:ascii="Consolas" w:hAnsi="Consolas"/>
          <w:b/>
          <w:bCs/>
          <w:lang w:val="en-US"/>
        </w:rPr>
        <w:t>exercise_name</w:t>
      </w:r>
      <w:r w:rsidR="00442862">
        <w:rPr>
          <w:rFonts w:ascii="Consolas" w:hAnsi="Consolas"/>
          <w:b/>
          <w:bCs/>
          <w:vertAlign w:val="subscript"/>
          <w:lang w:val="en-US"/>
        </w:rPr>
        <w:t>1</w:t>
      </w:r>
      <w:r w:rsidRPr="00CC1B2D">
        <w:rPr>
          <w:rFonts w:ascii="Consolas" w:hAnsi="Consolas"/>
          <w:b/>
          <w:bCs/>
          <w:lang w:val="en-US"/>
        </w:rPr>
        <w:t>}</w:t>
      </w:r>
      <w:r w:rsidR="00177FE3">
        <w:rPr>
          <w:rFonts w:ascii="Consolas" w:hAnsi="Consolas"/>
          <w:b/>
          <w:bCs/>
          <w:lang w:val="en-US"/>
        </w:rPr>
        <w:t xml:space="preserve"> hit</w:t>
      </w:r>
      <w:r w:rsidRPr="00CC1B2D">
        <w:rPr>
          <w:rFonts w:ascii="Consolas" w:hAnsi="Consolas"/>
          <w:b/>
          <w:bCs/>
          <w:lang w:val="en-US"/>
        </w:rPr>
        <w:t xml:space="preserve"> {</w:t>
      </w:r>
      <w:r w:rsidR="00177FE3">
        <w:rPr>
          <w:rFonts w:ascii="Consolas" w:hAnsi="Consolas"/>
          <w:b/>
          <w:bCs/>
          <w:lang w:val="en-US"/>
        </w:rPr>
        <w:t>muscle_group</w:t>
      </w:r>
      <w:r w:rsidR="00442862">
        <w:rPr>
          <w:rFonts w:ascii="Consolas" w:hAnsi="Consolas"/>
          <w:b/>
          <w:bCs/>
          <w:vertAlign w:val="subscript"/>
          <w:lang w:val="en-US"/>
        </w:rPr>
        <w:t>1</w:t>
      </w:r>
      <w:r w:rsidRPr="00CC1B2D">
        <w:rPr>
          <w:rFonts w:ascii="Consolas" w:hAnsi="Consolas"/>
          <w:b/>
          <w:bCs/>
          <w:lang w:val="en-US"/>
        </w:rPr>
        <w:t>}</w:t>
      </w:r>
      <w:r w:rsidR="00487B36" w:rsidRPr="00CC1B2D">
        <w:rPr>
          <w:rFonts w:ascii="Consolas" w:hAnsi="Consolas"/>
          <w:b/>
          <w:bCs/>
          <w:lang w:val="en-US"/>
        </w:rPr>
        <w:t xml:space="preserve"> </w:t>
      </w:r>
      <w:r w:rsidR="00177FE3">
        <w:rPr>
          <w:rFonts w:ascii="Consolas" w:hAnsi="Consolas"/>
          <w:b/>
          <w:bCs/>
          <w:lang w:val="en-US"/>
        </w:rPr>
        <w:t>and ha</w:t>
      </w:r>
      <w:r w:rsidR="00645C66">
        <w:rPr>
          <w:rFonts w:ascii="Consolas" w:hAnsi="Consolas"/>
          <w:b/>
          <w:bCs/>
          <w:lang w:val="en-US"/>
        </w:rPr>
        <w:t>ve</w:t>
      </w:r>
      <w:r w:rsidR="00177FE3">
        <w:rPr>
          <w:rFonts w:ascii="Consolas" w:hAnsi="Consolas"/>
          <w:b/>
          <w:bCs/>
          <w:lang w:val="en-US"/>
        </w:rPr>
        <w:t xml:space="preserve"> difficulty level {difficulty_level</w:t>
      </w:r>
      <w:r w:rsidR="00442862">
        <w:rPr>
          <w:rFonts w:ascii="Consolas" w:hAnsi="Consolas"/>
          <w:b/>
          <w:bCs/>
          <w:vertAlign w:val="subscript"/>
          <w:lang w:val="en-US"/>
        </w:rPr>
        <w:t>1</w:t>
      </w:r>
      <w:r w:rsidR="00177FE3">
        <w:rPr>
          <w:rFonts w:ascii="Consolas" w:hAnsi="Consolas"/>
          <w:b/>
          <w:bCs/>
          <w:lang w:val="en-US"/>
        </w:rPr>
        <w:t>}</w:t>
      </w:r>
    </w:p>
    <w:p w14:paraId="7B20E5D4" w14:textId="77777777" w:rsidR="00442862" w:rsidRDefault="00442862" w:rsidP="00442862">
      <w:pPr>
        <w:pStyle w:val="ListParagraph"/>
        <w:spacing w:before="0" w:after="0"/>
        <w:ind w:left="1440"/>
        <w:contextualSpacing w:val="0"/>
        <w:rPr>
          <w:rFonts w:ascii="Consolas" w:hAnsi="Consolas"/>
          <w:b/>
          <w:bCs/>
          <w:lang w:val="en-US"/>
        </w:rPr>
      </w:pPr>
      <w:r>
        <w:rPr>
          <w:rFonts w:ascii="Consolas" w:hAnsi="Consolas"/>
          <w:b/>
          <w:bCs/>
          <w:lang w:val="en-US"/>
        </w:rPr>
        <w:t>…</w:t>
      </w:r>
    </w:p>
    <w:p w14:paraId="03BC362C" w14:textId="6176483B" w:rsidR="00A25E29" w:rsidRPr="00442862" w:rsidRDefault="00442862" w:rsidP="00442862">
      <w:pPr>
        <w:pStyle w:val="ListParagraph"/>
        <w:numPr>
          <w:ilvl w:val="1"/>
          <w:numId w:val="19"/>
        </w:numPr>
        <w:spacing w:before="0" w:after="0"/>
        <w:ind w:hanging="357"/>
        <w:contextualSpacing w:val="0"/>
        <w:rPr>
          <w:rFonts w:ascii="Consolas" w:hAnsi="Consolas"/>
          <w:b/>
          <w:bCs/>
          <w:lang w:val="en-US"/>
        </w:rPr>
      </w:pPr>
      <w:r w:rsidRPr="00CC1B2D">
        <w:rPr>
          <w:rFonts w:ascii="Consolas" w:hAnsi="Consolas"/>
          <w:b/>
          <w:bCs/>
          <w:lang w:val="en-US"/>
        </w:rPr>
        <w:t xml:space="preserve"> </w:t>
      </w:r>
      <w:r>
        <w:rPr>
          <w:rFonts w:ascii="Consolas" w:hAnsi="Consolas"/>
          <w:b/>
          <w:bCs/>
          <w:lang w:val="en-US"/>
        </w:rPr>
        <w:t xml:space="preserve">* </w:t>
      </w:r>
      <w:r w:rsidRPr="00CC1B2D">
        <w:rPr>
          <w:rFonts w:ascii="Consolas" w:hAnsi="Consolas"/>
          <w:b/>
          <w:bCs/>
          <w:lang w:val="en-US"/>
        </w:rPr>
        <w:t>{</w:t>
      </w:r>
      <w:proofErr w:type="spellStart"/>
      <w:r>
        <w:rPr>
          <w:rFonts w:ascii="Consolas" w:hAnsi="Consolas"/>
          <w:b/>
          <w:bCs/>
          <w:lang w:val="en-US"/>
        </w:rPr>
        <w:t>exercise_name</w:t>
      </w:r>
      <w:r>
        <w:rPr>
          <w:rFonts w:ascii="Consolas" w:hAnsi="Consolas"/>
          <w:b/>
          <w:bCs/>
          <w:vertAlign w:val="subscript"/>
          <w:lang w:val="en-US"/>
        </w:rPr>
        <w:t>n</w:t>
      </w:r>
      <w:proofErr w:type="spellEnd"/>
      <w:r w:rsidRPr="00CC1B2D">
        <w:rPr>
          <w:rFonts w:ascii="Consolas" w:hAnsi="Consolas"/>
          <w:b/>
          <w:bCs/>
          <w:lang w:val="en-US"/>
        </w:rPr>
        <w:t>}</w:t>
      </w:r>
      <w:r>
        <w:rPr>
          <w:rFonts w:ascii="Consolas" w:hAnsi="Consolas"/>
          <w:b/>
          <w:bCs/>
          <w:lang w:val="en-US"/>
        </w:rPr>
        <w:t xml:space="preserve"> hit</w:t>
      </w:r>
      <w:r w:rsidRPr="00CC1B2D">
        <w:rPr>
          <w:rFonts w:ascii="Consolas" w:hAnsi="Consolas"/>
          <w:b/>
          <w:bCs/>
          <w:lang w:val="en-US"/>
        </w:rPr>
        <w:t xml:space="preserve"> {</w:t>
      </w:r>
      <w:proofErr w:type="spellStart"/>
      <w:r>
        <w:rPr>
          <w:rFonts w:ascii="Consolas" w:hAnsi="Consolas"/>
          <w:b/>
          <w:bCs/>
          <w:lang w:val="en-US"/>
        </w:rPr>
        <w:t>muscle_group</w:t>
      </w:r>
      <w:r>
        <w:rPr>
          <w:rFonts w:ascii="Consolas" w:hAnsi="Consolas"/>
          <w:b/>
          <w:bCs/>
          <w:vertAlign w:val="subscript"/>
          <w:lang w:val="en-US"/>
        </w:rPr>
        <w:t>n</w:t>
      </w:r>
      <w:proofErr w:type="spellEnd"/>
      <w:r w:rsidRPr="00CC1B2D">
        <w:rPr>
          <w:rFonts w:ascii="Consolas" w:hAnsi="Consolas"/>
          <w:b/>
          <w:bCs/>
          <w:lang w:val="en-US"/>
        </w:rPr>
        <w:t xml:space="preserve">} </w:t>
      </w:r>
      <w:r>
        <w:rPr>
          <w:rFonts w:ascii="Consolas" w:hAnsi="Consolas"/>
          <w:b/>
          <w:bCs/>
          <w:lang w:val="en-US"/>
        </w:rPr>
        <w:t>and have difficulty level {</w:t>
      </w:r>
      <w:proofErr w:type="spellStart"/>
      <w:r>
        <w:rPr>
          <w:rFonts w:ascii="Consolas" w:hAnsi="Consolas"/>
          <w:b/>
          <w:bCs/>
          <w:lang w:val="en-US"/>
        </w:rPr>
        <w:t>difficulty_level</w:t>
      </w:r>
      <w:r>
        <w:rPr>
          <w:rFonts w:ascii="Consolas" w:hAnsi="Consolas"/>
          <w:b/>
          <w:bCs/>
          <w:vertAlign w:val="subscript"/>
          <w:lang w:val="en-US"/>
        </w:rPr>
        <w:t>n</w:t>
      </w:r>
      <w:proofErr w:type="spellEnd"/>
      <w:r>
        <w:rPr>
          <w:rFonts w:ascii="Consolas" w:hAnsi="Consolas"/>
          <w:b/>
          <w:bCs/>
          <w:lang w:val="en-US"/>
        </w:rPr>
        <w:t>}</w:t>
      </w:r>
      <w:r w:rsidRPr="00CC1B2D">
        <w:rPr>
          <w:rFonts w:ascii="Consolas" w:hAnsi="Consolas"/>
          <w:b/>
          <w:bCs/>
          <w:lang w:val="en-US"/>
        </w:rPr>
        <w:t>"</w:t>
      </w:r>
    </w:p>
    <w:p w14:paraId="7F99201B" w14:textId="0042C432" w:rsidR="00F93D6A" w:rsidRPr="000C451B" w:rsidRDefault="003969B6" w:rsidP="000C451B">
      <w:pPr>
        <w:pStyle w:val="ListParagraph"/>
        <w:numPr>
          <w:ilvl w:val="0"/>
          <w:numId w:val="19"/>
        </w:numPr>
        <w:spacing w:before="0" w:after="0"/>
        <w:ind w:hanging="357"/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>Otherwise,</w:t>
      </w:r>
      <w:r w:rsidR="00DE3BF1">
        <w:rPr>
          <w:rFonts w:cstheme="minorHAnsi"/>
          <w:lang w:val="en-US"/>
        </w:rPr>
        <w:t xml:space="preserve"> if</w:t>
      </w:r>
      <w:r w:rsidR="00F93D6A" w:rsidRPr="000C451B">
        <w:rPr>
          <w:rFonts w:cstheme="minorHAnsi"/>
          <w:lang w:val="en-US"/>
        </w:rPr>
        <w:t xml:space="preserve"> there are </w:t>
      </w:r>
      <w:r w:rsidR="00F93D6A" w:rsidRPr="007F7B52">
        <w:rPr>
          <w:rFonts w:cstheme="minorHAnsi"/>
          <w:b/>
          <w:bCs/>
          <w:lang w:val="en-US"/>
        </w:rPr>
        <w:t>not</w:t>
      </w:r>
      <w:r w:rsidR="00F93D6A" w:rsidRPr="000C451B">
        <w:rPr>
          <w:rFonts w:cstheme="minorHAnsi"/>
          <w:lang w:val="en-US"/>
        </w:rPr>
        <w:t xml:space="preserve"> any </w:t>
      </w:r>
      <w:r w:rsidR="00177FE3">
        <w:rPr>
          <w:rFonts w:cstheme="minorHAnsi"/>
          <w:lang w:val="en-US"/>
        </w:rPr>
        <w:t>exercises in the plan</w:t>
      </w:r>
      <w:r w:rsidR="00F93D6A" w:rsidRPr="000C451B">
        <w:rPr>
          <w:rFonts w:cstheme="minorHAnsi"/>
          <w:lang w:val="en-US"/>
        </w:rPr>
        <w:t>, print on the console:</w:t>
      </w:r>
    </w:p>
    <w:p w14:paraId="4C26A587" w14:textId="75F197C8" w:rsidR="00F93D6A" w:rsidRPr="00F93D6A" w:rsidRDefault="00F93D6A" w:rsidP="000C451B">
      <w:pPr>
        <w:pStyle w:val="ListParagraph"/>
        <w:numPr>
          <w:ilvl w:val="1"/>
          <w:numId w:val="19"/>
        </w:numPr>
        <w:spacing w:before="0" w:after="0"/>
        <w:ind w:hanging="357"/>
        <w:contextualSpacing w:val="0"/>
        <w:jc w:val="both"/>
        <w:rPr>
          <w:rFonts w:ascii="Consolas" w:hAnsi="Consolas" w:cstheme="minorHAnsi"/>
          <w:b/>
          <w:bCs/>
          <w:lang w:val="en-US"/>
        </w:rPr>
      </w:pPr>
      <w:r w:rsidRPr="00F93D6A">
        <w:rPr>
          <w:rFonts w:ascii="Consolas" w:hAnsi="Consolas" w:cstheme="minorHAnsi"/>
          <w:b/>
          <w:bCs/>
          <w:lang w:val="en-US"/>
        </w:rPr>
        <w:t>"</w:t>
      </w:r>
      <w:r w:rsidR="00177FE3">
        <w:rPr>
          <w:rFonts w:ascii="Consolas" w:hAnsi="Consolas" w:cstheme="minorHAnsi"/>
          <w:b/>
          <w:bCs/>
          <w:lang w:val="en-US"/>
        </w:rPr>
        <w:t>Training plan is under development!</w:t>
      </w:r>
      <w:r w:rsidRPr="00F93D6A">
        <w:rPr>
          <w:rFonts w:ascii="Consolas" w:hAnsi="Consolas" w:cstheme="minorHAnsi"/>
          <w:b/>
          <w:bCs/>
          <w:lang w:val="en-US"/>
        </w:rPr>
        <w:t>"</w:t>
      </w:r>
    </w:p>
    <w:p w14:paraId="48A460CB" w14:textId="472884C9" w:rsidR="00BC1743" w:rsidRDefault="00BC1743" w:rsidP="00BC1743">
      <w:pPr>
        <w:pStyle w:val="Heading2"/>
        <w:rPr>
          <w:sz w:val="32"/>
          <w:szCs w:val="32"/>
        </w:rPr>
      </w:pPr>
      <w:r w:rsidRPr="00B85161">
        <w:rPr>
          <w:sz w:val="32"/>
          <w:szCs w:val="32"/>
        </w:rPr>
        <w:lastRenderedPageBreak/>
        <w:t>Input</w:t>
      </w:r>
      <w:r w:rsidR="00532595">
        <w:rPr>
          <w:sz w:val="32"/>
          <w:szCs w:val="32"/>
        </w:rPr>
        <w:t xml:space="preserve"> </w:t>
      </w:r>
      <w:r w:rsidRPr="00B85161">
        <w:rPr>
          <w:sz w:val="32"/>
          <w:szCs w:val="32"/>
        </w:rPr>
        <w:t>/</w:t>
      </w:r>
      <w:r w:rsidR="00532595">
        <w:rPr>
          <w:sz w:val="32"/>
          <w:szCs w:val="32"/>
        </w:rPr>
        <w:t xml:space="preserve"> </w:t>
      </w:r>
      <w:r w:rsidR="00C93E2B" w:rsidRPr="00B85161">
        <w:rPr>
          <w:sz w:val="32"/>
          <w:szCs w:val="32"/>
        </w:rPr>
        <w:t>Constraints</w:t>
      </w:r>
    </w:p>
    <w:p w14:paraId="5A501104" w14:textId="056D220D" w:rsidR="002D1DC3" w:rsidRPr="004E466C" w:rsidRDefault="002D1DC3" w:rsidP="002D1DC3">
      <w:pPr>
        <w:pStyle w:val="ListParagraph"/>
        <w:numPr>
          <w:ilvl w:val="0"/>
          <w:numId w:val="10"/>
        </w:numPr>
        <w:rPr>
          <w:lang w:val="en-US"/>
        </w:rPr>
      </w:pPr>
      <w:r w:rsidRPr="002D1DC3">
        <w:rPr>
          <w:lang w:val="en-US"/>
        </w:rPr>
        <w:t>Input continues until "</w:t>
      </w:r>
      <w:r w:rsidR="0071165D">
        <w:rPr>
          <w:rFonts w:ascii="Consolas" w:hAnsi="Consolas"/>
          <w:b/>
          <w:bCs/>
          <w:lang w:val="en-US"/>
        </w:rPr>
        <w:t>Stay Hard!</w:t>
      </w:r>
      <w:r w:rsidRPr="002D1DC3">
        <w:rPr>
          <w:lang w:val="en-US"/>
        </w:rPr>
        <w:t>"</w:t>
      </w:r>
      <w:r w:rsidR="00B27516">
        <w:t xml:space="preserve"> </w:t>
      </w:r>
      <w:r w:rsidR="00B27516">
        <w:rPr>
          <w:lang w:val="en-US"/>
        </w:rPr>
        <w:t>is rece</w:t>
      </w:r>
      <w:r w:rsidR="00FE08A9">
        <w:rPr>
          <w:lang w:val="en-US"/>
        </w:rPr>
        <w:t>i</w:t>
      </w:r>
      <w:r w:rsidR="00B27516">
        <w:rPr>
          <w:lang w:val="en-US"/>
        </w:rPr>
        <w:t>ved</w:t>
      </w:r>
      <w:r w:rsidRPr="002D1DC3">
        <w:rPr>
          <w:lang w:val="en-US"/>
        </w:rPr>
        <w:t>.</w:t>
      </w:r>
    </w:p>
    <w:p w14:paraId="2611E568" w14:textId="03D066BA" w:rsidR="002D1DC3" w:rsidRPr="002D1DC3" w:rsidRDefault="002D1DC3" w:rsidP="002D1DC3">
      <w:pPr>
        <w:pStyle w:val="ListParagraph"/>
        <w:numPr>
          <w:ilvl w:val="0"/>
          <w:numId w:val="10"/>
        </w:numPr>
        <w:rPr>
          <w:lang w:val="en-US"/>
        </w:rPr>
      </w:pPr>
      <w:r w:rsidRPr="002D1DC3">
        <w:rPr>
          <w:lang w:val="en-US"/>
        </w:rPr>
        <w:t xml:space="preserve">All </w:t>
      </w:r>
      <w:r w:rsidR="001A2453">
        <w:rPr>
          <w:lang w:val="en-US"/>
        </w:rPr>
        <w:t>lines of code</w:t>
      </w:r>
      <w:r w:rsidRPr="002D1DC3">
        <w:rPr>
          <w:lang w:val="en-US"/>
        </w:rPr>
        <w:t xml:space="preserve"> will be correctly formatted as described.</w:t>
      </w:r>
    </w:p>
    <w:p w14:paraId="380DF51A" w14:textId="77777777" w:rsidR="00BC1743" w:rsidRPr="00B85161" w:rsidRDefault="00BC1743" w:rsidP="00BC1743">
      <w:pPr>
        <w:pStyle w:val="Heading2"/>
        <w:rPr>
          <w:sz w:val="32"/>
          <w:szCs w:val="32"/>
        </w:rPr>
      </w:pPr>
      <w:r w:rsidRPr="00B85161">
        <w:rPr>
          <w:sz w:val="32"/>
          <w:szCs w:val="32"/>
        </w:rPr>
        <w:t>Examples</w:t>
      </w:r>
    </w:p>
    <w:tbl>
      <w:tblPr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23"/>
      </w:tblGrid>
      <w:tr w:rsidR="00DF4564" w14:paraId="295E4559" w14:textId="77777777">
        <w:trPr>
          <w:trHeight w:val="444"/>
        </w:trPr>
        <w:tc>
          <w:tcPr>
            <w:tcW w:w="9923" w:type="dxa"/>
            <w:shd w:val="clear" w:color="auto" w:fill="D9D9D9" w:themeFill="background1" w:themeFillShade="D9"/>
          </w:tcPr>
          <w:p w14:paraId="096601C3" w14:textId="5B355D13" w:rsidR="00DF4564" w:rsidRPr="00DF4564" w:rsidRDefault="00DF4564" w:rsidP="00577CEE">
            <w:pPr>
              <w:spacing w:before="120" w:after="120" w:line="276" w:lineRule="auto"/>
              <w:jc w:val="center"/>
              <w:rPr>
                <w:b/>
                <w:lang w:val="en-US"/>
              </w:rPr>
            </w:pPr>
            <w:r w:rsidRPr="004149D0">
              <w:rPr>
                <w:b/>
              </w:rPr>
              <w:t>Input</w:t>
            </w:r>
          </w:p>
        </w:tc>
      </w:tr>
      <w:tr w:rsidR="00DF4564" w14:paraId="13A71C80" w14:textId="77777777" w:rsidTr="00645C66">
        <w:trPr>
          <w:trHeight w:val="1817"/>
        </w:trPr>
        <w:tc>
          <w:tcPr>
            <w:tcW w:w="9923" w:type="dxa"/>
          </w:tcPr>
          <w:p w14:paraId="0E5E9095" w14:textId="77777777" w:rsidR="003462D4" w:rsidRPr="003462D4" w:rsidRDefault="003462D4" w:rsidP="003462D4">
            <w:pPr>
              <w:spacing w:before="12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462D4">
              <w:rPr>
                <w:rFonts w:ascii="Consolas" w:eastAsia="Calibri" w:hAnsi="Consolas" w:cs="Times New Roman"/>
                <w:noProof/>
              </w:rPr>
              <w:t>Exercise: pull-ups#back#32</w:t>
            </w:r>
          </w:p>
          <w:p w14:paraId="5CDD6889" w14:textId="77777777" w:rsidR="003462D4" w:rsidRPr="003462D4" w:rsidRDefault="003462D4" w:rsidP="003462D4">
            <w:pPr>
              <w:spacing w:before="12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462D4">
              <w:rPr>
                <w:rFonts w:ascii="Consolas" w:eastAsia="Calibri" w:hAnsi="Consolas" w:cs="Times New Roman"/>
                <w:noProof/>
              </w:rPr>
              <w:t>Exercise: push-ups#chest#9</w:t>
            </w:r>
          </w:p>
          <w:p w14:paraId="350049C1" w14:textId="77777777" w:rsidR="003462D4" w:rsidRPr="003462D4" w:rsidRDefault="003462D4" w:rsidP="003462D4">
            <w:pPr>
              <w:spacing w:before="12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462D4">
              <w:rPr>
                <w:rFonts w:ascii="Consolas" w:eastAsia="Calibri" w:hAnsi="Consolas" w:cs="Times New Roman"/>
                <w:noProof/>
              </w:rPr>
              <w:t>Exercise: pull-overs#core#47</w:t>
            </w:r>
          </w:p>
          <w:p w14:paraId="671A3FDC" w14:textId="77777777" w:rsidR="003462D4" w:rsidRPr="003462D4" w:rsidRDefault="003462D4" w:rsidP="003462D4">
            <w:pPr>
              <w:spacing w:before="12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462D4">
              <w:rPr>
                <w:rFonts w:ascii="Consolas" w:eastAsia="Calibri" w:hAnsi="Consolas" w:cs="Times New Roman"/>
                <w:noProof/>
              </w:rPr>
              <w:t>Exercise: dips#shoulders#40</w:t>
            </w:r>
          </w:p>
          <w:p w14:paraId="1C6CC3FA" w14:textId="7510D773" w:rsidR="00DF4564" w:rsidRPr="00645C66" w:rsidRDefault="003462D4" w:rsidP="003462D4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3462D4">
              <w:rPr>
                <w:rFonts w:ascii="Consolas" w:eastAsia="Calibri" w:hAnsi="Consolas" w:cs="Times New Roman"/>
                <w:noProof/>
              </w:rPr>
              <w:t>Stay Hard!</w:t>
            </w:r>
          </w:p>
        </w:tc>
      </w:tr>
      <w:tr w:rsidR="00DF4564" w14:paraId="30E3BEDB" w14:textId="77777777" w:rsidTr="00DF4564">
        <w:trPr>
          <w:trHeight w:val="452"/>
        </w:trPr>
        <w:tc>
          <w:tcPr>
            <w:tcW w:w="9923" w:type="dxa"/>
            <w:shd w:val="clear" w:color="auto" w:fill="D9D9D9" w:themeFill="background1" w:themeFillShade="D9"/>
          </w:tcPr>
          <w:p w14:paraId="1B15DD9E" w14:textId="4F08D9B3" w:rsidR="00DF4564" w:rsidRDefault="00DF4564" w:rsidP="00577CEE">
            <w:pPr>
              <w:spacing w:before="120" w:after="120" w:line="276" w:lineRule="auto"/>
              <w:jc w:val="center"/>
              <w:rPr>
                <w:rFonts w:ascii="Consolas" w:eastAsia="Calibri" w:hAnsi="Consolas" w:cs="Times New Roman"/>
                <w:noProof/>
                <w:lang w:val="en-US"/>
              </w:rPr>
            </w:pPr>
            <w:r w:rsidRPr="004149D0">
              <w:rPr>
                <w:b/>
              </w:rPr>
              <w:t>Output</w:t>
            </w:r>
          </w:p>
        </w:tc>
      </w:tr>
      <w:tr w:rsidR="00DF4564" w14:paraId="7559238A" w14:textId="77777777" w:rsidTr="003462D4">
        <w:trPr>
          <w:trHeight w:val="2153"/>
        </w:trPr>
        <w:tc>
          <w:tcPr>
            <w:tcW w:w="9923" w:type="dxa"/>
          </w:tcPr>
          <w:p w14:paraId="4D4FB4E1" w14:textId="77777777" w:rsidR="003462D4" w:rsidRPr="003462D4" w:rsidRDefault="003462D4" w:rsidP="003462D4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3462D4">
              <w:rPr>
                <w:rFonts w:ascii="Consolas" w:eastAsia="Calibri" w:hAnsi="Consolas" w:cs="Times New Roman"/>
                <w:noProof/>
                <w:lang w:val="en-US"/>
              </w:rPr>
              <w:t>Training Plan:</w:t>
            </w:r>
          </w:p>
          <w:p w14:paraId="05DAE89E" w14:textId="77777777" w:rsidR="003462D4" w:rsidRPr="003462D4" w:rsidRDefault="003462D4" w:rsidP="003462D4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3462D4">
              <w:rPr>
                <w:rFonts w:ascii="Consolas" w:eastAsia="Calibri" w:hAnsi="Consolas" w:cs="Times New Roman"/>
                <w:noProof/>
                <w:lang w:val="en-US"/>
              </w:rPr>
              <w:t xml:space="preserve"> * pull-ups hit back and have difficulty level 32</w:t>
            </w:r>
          </w:p>
          <w:p w14:paraId="3A1AB6D0" w14:textId="77777777" w:rsidR="003462D4" w:rsidRPr="003462D4" w:rsidRDefault="003462D4" w:rsidP="003462D4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3462D4">
              <w:rPr>
                <w:rFonts w:ascii="Consolas" w:eastAsia="Calibri" w:hAnsi="Consolas" w:cs="Times New Roman"/>
                <w:noProof/>
                <w:lang w:val="en-US"/>
              </w:rPr>
              <w:t xml:space="preserve"> * push-ups hit chest and have difficulty level 9</w:t>
            </w:r>
          </w:p>
          <w:p w14:paraId="2DE412FE" w14:textId="77777777" w:rsidR="003462D4" w:rsidRPr="003462D4" w:rsidRDefault="003462D4" w:rsidP="003462D4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3462D4">
              <w:rPr>
                <w:rFonts w:ascii="Consolas" w:eastAsia="Calibri" w:hAnsi="Consolas" w:cs="Times New Roman"/>
                <w:noProof/>
                <w:lang w:val="en-US"/>
              </w:rPr>
              <w:t xml:space="preserve"> * pull-overs hit core and have difficulty level 47</w:t>
            </w:r>
          </w:p>
          <w:p w14:paraId="19EEB316" w14:textId="31A0CB8E" w:rsidR="003462D4" w:rsidRPr="003462D4" w:rsidRDefault="003462D4" w:rsidP="003462D4">
            <w:pPr>
              <w:spacing w:before="120" w:after="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3462D4">
              <w:rPr>
                <w:rFonts w:ascii="Consolas" w:eastAsia="Calibri" w:hAnsi="Consolas" w:cs="Times New Roman"/>
                <w:noProof/>
                <w:lang w:val="en-US"/>
              </w:rPr>
              <w:t xml:space="preserve"> * dips hit shoulders and have difficulty level 40</w:t>
            </w:r>
          </w:p>
        </w:tc>
      </w:tr>
      <w:tr w:rsidR="00DF4564" w14:paraId="2B5B52E2" w14:textId="77777777" w:rsidTr="00DF4564">
        <w:trPr>
          <w:trHeight w:val="534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1E00CE4" w14:textId="77777777" w:rsidR="00DF4564" w:rsidRPr="00DF4564" w:rsidRDefault="00DF4564" w:rsidP="00577CEE">
            <w:pPr>
              <w:spacing w:before="120" w:after="120" w:line="276" w:lineRule="auto"/>
              <w:jc w:val="center"/>
              <w:rPr>
                <w:rFonts w:ascii="Consolas" w:eastAsia="Calibri" w:hAnsi="Consolas" w:cs="Times New Roman"/>
                <w:noProof/>
                <w:lang w:val="en-US"/>
              </w:rPr>
            </w:pPr>
            <w:r w:rsidRPr="00DF4564">
              <w:rPr>
                <w:rFonts w:eastAsia="Calibri" w:cstheme="minorHAnsi"/>
                <w:b/>
                <w:bCs/>
                <w:noProof/>
                <w:lang w:val="en-US"/>
              </w:rPr>
              <w:t>Input</w:t>
            </w:r>
          </w:p>
        </w:tc>
      </w:tr>
      <w:tr w:rsidR="00DF4564" w14:paraId="0AEA9642" w14:textId="77777777" w:rsidTr="00E21D98">
        <w:trPr>
          <w:trHeight w:val="50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D5395" w14:textId="77777777" w:rsidR="003462D4" w:rsidRPr="003462D4" w:rsidRDefault="003462D4" w:rsidP="003462D4">
            <w:pPr>
              <w:spacing w:before="12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462D4">
              <w:rPr>
                <w:rFonts w:ascii="Consolas" w:eastAsia="Calibri" w:hAnsi="Consolas" w:cs="Times New Roman"/>
                <w:noProof/>
              </w:rPr>
              <w:t>Exercise: plank#core#23</w:t>
            </w:r>
          </w:p>
          <w:p w14:paraId="4FAC843F" w14:textId="77777777" w:rsidR="003462D4" w:rsidRPr="003462D4" w:rsidRDefault="003462D4" w:rsidP="003462D4">
            <w:pPr>
              <w:spacing w:before="12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462D4">
              <w:rPr>
                <w:rFonts w:ascii="Consolas" w:eastAsia="Calibri" w:hAnsi="Consolas" w:cs="Times New Roman"/>
                <w:noProof/>
              </w:rPr>
              <w:t>Exercise: leg raises#core#25</w:t>
            </w:r>
          </w:p>
          <w:p w14:paraId="285A4E50" w14:textId="77777777" w:rsidR="003462D4" w:rsidRPr="003462D4" w:rsidRDefault="003462D4" w:rsidP="003462D4">
            <w:pPr>
              <w:spacing w:before="12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462D4">
              <w:rPr>
                <w:rFonts w:ascii="Consolas" w:eastAsia="Calibri" w:hAnsi="Consolas" w:cs="Times New Roman"/>
                <w:noProof/>
              </w:rPr>
              <w:t>Exercise: burpees#full body#52</w:t>
            </w:r>
          </w:p>
          <w:p w14:paraId="2B7B1C58" w14:textId="77777777" w:rsidR="003462D4" w:rsidRPr="003462D4" w:rsidRDefault="003462D4" w:rsidP="003462D4">
            <w:pPr>
              <w:spacing w:before="12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462D4">
              <w:rPr>
                <w:rFonts w:ascii="Consolas" w:eastAsia="Calibri" w:hAnsi="Consolas" w:cs="Times New Roman"/>
                <w:noProof/>
              </w:rPr>
              <w:t>Progress: core</w:t>
            </w:r>
          </w:p>
          <w:p w14:paraId="2CFB282C" w14:textId="77777777" w:rsidR="003462D4" w:rsidRPr="003462D4" w:rsidRDefault="003462D4" w:rsidP="003462D4">
            <w:pPr>
              <w:spacing w:before="12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462D4">
              <w:rPr>
                <w:rFonts w:ascii="Consolas" w:eastAsia="Calibri" w:hAnsi="Consolas" w:cs="Times New Roman"/>
                <w:noProof/>
              </w:rPr>
              <w:t>Weight Vest: burpees#40</w:t>
            </w:r>
          </w:p>
          <w:p w14:paraId="3A40EF69" w14:textId="77777777" w:rsidR="003462D4" w:rsidRPr="003462D4" w:rsidRDefault="003462D4" w:rsidP="003462D4">
            <w:pPr>
              <w:spacing w:before="12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462D4">
              <w:rPr>
                <w:rFonts w:ascii="Consolas" w:eastAsia="Calibri" w:hAnsi="Consolas" w:cs="Times New Roman"/>
                <w:noProof/>
              </w:rPr>
              <w:t>Progress: chest</w:t>
            </w:r>
          </w:p>
          <w:p w14:paraId="69876996" w14:textId="682D574C" w:rsidR="00645C66" w:rsidRPr="007A1AE8" w:rsidRDefault="003462D4" w:rsidP="003462D4">
            <w:pPr>
              <w:spacing w:before="120"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3462D4">
              <w:rPr>
                <w:rFonts w:ascii="Consolas" w:eastAsia="Calibri" w:hAnsi="Consolas" w:cs="Times New Roman"/>
                <w:noProof/>
              </w:rPr>
              <w:t>Stay Hard!</w:t>
            </w:r>
          </w:p>
        </w:tc>
      </w:tr>
      <w:tr w:rsidR="00DF4564" w14:paraId="79183B68" w14:textId="77777777" w:rsidTr="00DF4564">
        <w:trPr>
          <w:trHeight w:val="516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9311A1" w14:textId="77777777" w:rsidR="00DF4564" w:rsidRDefault="00DF4564" w:rsidP="00577CEE">
            <w:pPr>
              <w:spacing w:before="120" w:after="120" w:line="276" w:lineRule="auto"/>
              <w:jc w:val="center"/>
              <w:rPr>
                <w:rFonts w:ascii="Consolas" w:eastAsia="Calibri" w:hAnsi="Consolas" w:cs="Times New Roman"/>
                <w:noProof/>
                <w:lang w:val="en-US"/>
              </w:rPr>
            </w:pPr>
            <w:r w:rsidRPr="00DF4564">
              <w:rPr>
                <w:rFonts w:eastAsia="Calibri" w:cstheme="minorHAnsi"/>
                <w:b/>
                <w:bCs/>
                <w:noProof/>
                <w:lang w:val="en-US"/>
              </w:rPr>
              <w:t>Output</w:t>
            </w:r>
          </w:p>
        </w:tc>
      </w:tr>
      <w:tr w:rsidR="00DF4564" w14:paraId="64C1F794" w14:textId="77777777" w:rsidTr="003462D4">
        <w:trPr>
          <w:trHeight w:val="1535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1D426" w14:textId="77777777" w:rsidR="003462D4" w:rsidRPr="003462D4" w:rsidRDefault="003462D4" w:rsidP="003462D4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3462D4">
              <w:rPr>
                <w:rFonts w:ascii="Consolas" w:eastAsia="Calibri" w:hAnsi="Consolas" w:cs="Times New Roman"/>
                <w:noProof/>
                <w:lang w:val="en-US"/>
              </w:rPr>
              <w:t>Group chest does not exist in the training plan</w:t>
            </w:r>
          </w:p>
          <w:p w14:paraId="4C2E9448" w14:textId="77777777" w:rsidR="003462D4" w:rsidRPr="003462D4" w:rsidRDefault="003462D4" w:rsidP="003462D4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3462D4">
              <w:rPr>
                <w:rFonts w:ascii="Consolas" w:eastAsia="Calibri" w:hAnsi="Consolas" w:cs="Times New Roman"/>
                <w:noProof/>
                <w:lang w:val="en-US"/>
              </w:rPr>
              <w:t>Training Plan:</w:t>
            </w:r>
          </w:p>
          <w:p w14:paraId="1658B91B" w14:textId="1C4BD546" w:rsidR="00DF4564" w:rsidRPr="00DF4564" w:rsidRDefault="003462D4" w:rsidP="003462D4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3462D4">
              <w:rPr>
                <w:rFonts w:ascii="Consolas" w:eastAsia="Calibri" w:hAnsi="Consolas" w:cs="Times New Roman"/>
                <w:noProof/>
                <w:lang w:val="en-US"/>
              </w:rPr>
              <w:t xml:space="preserve"> * burpees hit full body and have difficulty level 92</w:t>
            </w:r>
          </w:p>
        </w:tc>
      </w:tr>
    </w:tbl>
    <w:p w14:paraId="52A35038" w14:textId="77777777" w:rsidR="003462D4" w:rsidRDefault="003462D4">
      <w:pPr>
        <w:rPr>
          <w:rFonts w:eastAsiaTheme="majorEastAsia" w:cstheme="majorBidi"/>
          <w:b/>
          <w:bCs/>
          <w:color w:val="7C380A"/>
          <w:sz w:val="32"/>
          <w:szCs w:val="32"/>
          <w:lang w:val="en-US"/>
        </w:rPr>
      </w:pPr>
      <w:r>
        <w:rPr>
          <w:sz w:val="32"/>
          <w:szCs w:val="32"/>
        </w:rPr>
        <w:br w:type="page"/>
      </w:r>
    </w:p>
    <w:p w14:paraId="5D706F41" w14:textId="62BB9DD8" w:rsidR="000E7B3E" w:rsidRPr="00B85161" w:rsidRDefault="000E7B3E" w:rsidP="000E7B3E">
      <w:pPr>
        <w:pStyle w:val="Heading2"/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JS </w:t>
      </w:r>
      <w:r w:rsidRPr="00B85161">
        <w:rPr>
          <w:sz w:val="32"/>
          <w:szCs w:val="32"/>
        </w:rPr>
        <w:t>Examples</w:t>
      </w:r>
    </w:p>
    <w:tbl>
      <w:tblPr>
        <w:tblW w:w="99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23"/>
      </w:tblGrid>
      <w:tr w:rsidR="000E7B3E" w14:paraId="6761D75F" w14:textId="77777777">
        <w:trPr>
          <w:trHeight w:val="444"/>
        </w:trPr>
        <w:tc>
          <w:tcPr>
            <w:tcW w:w="9923" w:type="dxa"/>
            <w:shd w:val="clear" w:color="auto" w:fill="D9D9D9" w:themeFill="background1" w:themeFillShade="D9"/>
          </w:tcPr>
          <w:p w14:paraId="2732EAAE" w14:textId="77777777" w:rsidR="000E7B3E" w:rsidRPr="00DF4564" w:rsidRDefault="000E7B3E" w:rsidP="00577CEE">
            <w:pPr>
              <w:spacing w:before="120" w:after="120" w:line="276" w:lineRule="auto"/>
              <w:jc w:val="center"/>
              <w:rPr>
                <w:b/>
                <w:lang w:val="en-US"/>
              </w:rPr>
            </w:pPr>
            <w:r w:rsidRPr="004149D0">
              <w:rPr>
                <w:b/>
              </w:rPr>
              <w:t>Input</w:t>
            </w:r>
          </w:p>
        </w:tc>
      </w:tr>
      <w:tr w:rsidR="000E7B3E" w14:paraId="4BFE21A2" w14:textId="77777777">
        <w:trPr>
          <w:trHeight w:val="416"/>
        </w:trPr>
        <w:tc>
          <w:tcPr>
            <w:tcW w:w="9923" w:type="dxa"/>
          </w:tcPr>
          <w:p w14:paraId="31AE8D79" w14:textId="7DD9E7D4" w:rsidR="00645C66" w:rsidRDefault="00645C66" w:rsidP="00577CEE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(</w:t>
            </w:r>
            <w:r w:rsidRPr="00645C66">
              <w:rPr>
                <w:rFonts w:ascii="Consolas" w:eastAsia="Calibri" w:hAnsi="Consolas" w:cs="Times New Roman"/>
                <w:noProof/>
              </w:rPr>
              <w:t>["</w:t>
            </w:r>
            <w:r w:rsidR="00D04E4D" w:rsidRPr="00D04E4D">
              <w:rPr>
                <w:rFonts w:ascii="Consolas" w:eastAsia="Calibri" w:hAnsi="Consolas" w:cs="Times New Roman"/>
                <w:noProof/>
              </w:rPr>
              <w:t>Exercise: pull-ups#back#32</w:t>
            </w:r>
            <w:r w:rsidRPr="00645C66">
              <w:rPr>
                <w:rFonts w:ascii="Consolas" w:eastAsia="Calibri" w:hAnsi="Consolas" w:cs="Times New Roman"/>
                <w:noProof/>
              </w:rPr>
              <w:t>",</w:t>
            </w:r>
          </w:p>
          <w:p w14:paraId="20788E6F" w14:textId="75D6F21F" w:rsidR="00645C66" w:rsidRDefault="00645C66" w:rsidP="00577CEE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45C66">
              <w:rPr>
                <w:rFonts w:ascii="Consolas" w:eastAsia="Calibri" w:hAnsi="Consolas" w:cs="Times New Roman"/>
                <w:noProof/>
              </w:rPr>
              <w:t xml:space="preserve"> "</w:t>
            </w:r>
            <w:r w:rsidR="00D04E4D" w:rsidRPr="00D04E4D">
              <w:rPr>
                <w:rFonts w:ascii="Consolas" w:eastAsia="Calibri" w:hAnsi="Consolas" w:cs="Times New Roman"/>
                <w:noProof/>
              </w:rPr>
              <w:t>Exercise: push-ups#chest#9</w:t>
            </w:r>
            <w:r w:rsidRPr="00645C66">
              <w:rPr>
                <w:rFonts w:ascii="Consolas" w:eastAsia="Calibri" w:hAnsi="Consolas" w:cs="Times New Roman"/>
                <w:noProof/>
              </w:rPr>
              <w:t>",</w:t>
            </w:r>
          </w:p>
          <w:p w14:paraId="453EB77C" w14:textId="2DB3A1A1" w:rsidR="00645C66" w:rsidRDefault="00645C66" w:rsidP="00577CEE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45C66">
              <w:rPr>
                <w:rFonts w:ascii="Consolas" w:eastAsia="Calibri" w:hAnsi="Consolas" w:cs="Times New Roman"/>
                <w:noProof/>
              </w:rPr>
              <w:t xml:space="preserve"> "</w:t>
            </w:r>
            <w:r w:rsidR="00D04E4D" w:rsidRPr="00D04E4D">
              <w:rPr>
                <w:rFonts w:ascii="Consolas" w:eastAsia="Calibri" w:hAnsi="Consolas" w:cs="Times New Roman"/>
                <w:noProof/>
              </w:rPr>
              <w:t>Exercise: pull-overs#core#47</w:t>
            </w:r>
            <w:r w:rsidRPr="00645C66">
              <w:rPr>
                <w:rFonts w:ascii="Consolas" w:eastAsia="Calibri" w:hAnsi="Consolas" w:cs="Times New Roman"/>
                <w:noProof/>
              </w:rPr>
              <w:t>",</w:t>
            </w:r>
          </w:p>
          <w:p w14:paraId="52C54C77" w14:textId="25E24FC8" w:rsidR="00645C66" w:rsidRDefault="00645C66" w:rsidP="00577CEE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45C66">
              <w:rPr>
                <w:rFonts w:ascii="Consolas" w:eastAsia="Calibri" w:hAnsi="Consolas" w:cs="Times New Roman"/>
                <w:noProof/>
              </w:rPr>
              <w:t xml:space="preserve"> "</w:t>
            </w:r>
            <w:r w:rsidR="00D04E4D" w:rsidRPr="00D04E4D">
              <w:rPr>
                <w:rFonts w:ascii="Consolas" w:eastAsia="Calibri" w:hAnsi="Consolas" w:cs="Times New Roman"/>
                <w:noProof/>
              </w:rPr>
              <w:t>Exercise: dips#shoulders#40</w:t>
            </w:r>
            <w:r w:rsidRPr="00645C66">
              <w:rPr>
                <w:rFonts w:ascii="Consolas" w:eastAsia="Calibri" w:hAnsi="Consolas" w:cs="Times New Roman"/>
                <w:noProof/>
              </w:rPr>
              <w:t>",</w:t>
            </w:r>
          </w:p>
          <w:p w14:paraId="2F904043" w14:textId="1211DFD9" w:rsidR="000E7B3E" w:rsidRPr="00645C66" w:rsidRDefault="00645C66" w:rsidP="00577CEE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645C66">
              <w:rPr>
                <w:rFonts w:ascii="Consolas" w:eastAsia="Calibri" w:hAnsi="Consolas" w:cs="Times New Roman"/>
                <w:noProof/>
              </w:rPr>
              <w:t xml:space="preserve"> "Stay Hard!"]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)</w:t>
            </w:r>
          </w:p>
        </w:tc>
      </w:tr>
      <w:tr w:rsidR="000E7B3E" w14:paraId="600CDAB5" w14:textId="77777777">
        <w:trPr>
          <w:trHeight w:val="452"/>
        </w:trPr>
        <w:tc>
          <w:tcPr>
            <w:tcW w:w="9923" w:type="dxa"/>
            <w:shd w:val="clear" w:color="auto" w:fill="D9D9D9" w:themeFill="background1" w:themeFillShade="D9"/>
          </w:tcPr>
          <w:p w14:paraId="6F5D0EC7" w14:textId="77777777" w:rsidR="000E7B3E" w:rsidRDefault="000E7B3E" w:rsidP="00577CEE">
            <w:pPr>
              <w:spacing w:before="120" w:after="120" w:line="276" w:lineRule="auto"/>
              <w:jc w:val="center"/>
              <w:rPr>
                <w:rFonts w:ascii="Consolas" w:eastAsia="Calibri" w:hAnsi="Consolas" w:cs="Times New Roman"/>
                <w:noProof/>
                <w:lang w:val="en-US"/>
              </w:rPr>
            </w:pPr>
            <w:r w:rsidRPr="004149D0">
              <w:rPr>
                <w:b/>
              </w:rPr>
              <w:t>Output</w:t>
            </w:r>
          </w:p>
        </w:tc>
      </w:tr>
      <w:tr w:rsidR="00D04E4D" w14:paraId="47BD5CE5" w14:textId="77777777">
        <w:trPr>
          <w:trHeight w:val="2155"/>
        </w:trPr>
        <w:tc>
          <w:tcPr>
            <w:tcW w:w="9923" w:type="dxa"/>
          </w:tcPr>
          <w:p w14:paraId="0FECA04B" w14:textId="77777777" w:rsidR="00D04E4D" w:rsidRPr="003462D4" w:rsidRDefault="00D04E4D" w:rsidP="00D04E4D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3462D4">
              <w:rPr>
                <w:rFonts w:ascii="Consolas" w:eastAsia="Calibri" w:hAnsi="Consolas" w:cs="Times New Roman"/>
                <w:noProof/>
                <w:lang w:val="en-US"/>
              </w:rPr>
              <w:t>Training Plan:</w:t>
            </w:r>
          </w:p>
          <w:p w14:paraId="03CE2269" w14:textId="77777777" w:rsidR="00D04E4D" w:rsidRPr="003462D4" w:rsidRDefault="00D04E4D" w:rsidP="00D04E4D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3462D4">
              <w:rPr>
                <w:rFonts w:ascii="Consolas" w:eastAsia="Calibri" w:hAnsi="Consolas" w:cs="Times New Roman"/>
                <w:noProof/>
                <w:lang w:val="en-US"/>
              </w:rPr>
              <w:t xml:space="preserve"> * pull-ups hit back and have difficulty level 32</w:t>
            </w:r>
          </w:p>
          <w:p w14:paraId="160ABC5C" w14:textId="77777777" w:rsidR="00D04E4D" w:rsidRPr="003462D4" w:rsidRDefault="00D04E4D" w:rsidP="00D04E4D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3462D4">
              <w:rPr>
                <w:rFonts w:ascii="Consolas" w:eastAsia="Calibri" w:hAnsi="Consolas" w:cs="Times New Roman"/>
                <w:noProof/>
                <w:lang w:val="en-US"/>
              </w:rPr>
              <w:t xml:space="preserve"> * push-ups hit chest and have difficulty level 9</w:t>
            </w:r>
          </w:p>
          <w:p w14:paraId="34E8E153" w14:textId="77777777" w:rsidR="00D04E4D" w:rsidRPr="003462D4" w:rsidRDefault="00D04E4D" w:rsidP="00D04E4D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3462D4">
              <w:rPr>
                <w:rFonts w:ascii="Consolas" w:eastAsia="Calibri" w:hAnsi="Consolas" w:cs="Times New Roman"/>
                <w:noProof/>
                <w:lang w:val="en-US"/>
              </w:rPr>
              <w:t xml:space="preserve"> * pull-overs hit core and have difficulty level 47</w:t>
            </w:r>
          </w:p>
          <w:p w14:paraId="0682171D" w14:textId="65190710" w:rsidR="00D04E4D" w:rsidRPr="00DF4564" w:rsidRDefault="00D04E4D" w:rsidP="00D04E4D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3462D4">
              <w:rPr>
                <w:rFonts w:ascii="Consolas" w:eastAsia="Calibri" w:hAnsi="Consolas" w:cs="Times New Roman"/>
                <w:noProof/>
                <w:lang w:val="en-US"/>
              </w:rPr>
              <w:t xml:space="preserve"> * dips hit shoulders and have difficulty level 40</w:t>
            </w:r>
          </w:p>
        </w:tc>
      </w:tr>
      <w:tr w:rsidR="000E7B3E" w14:paraId="41B2CDFD" w14:textId="77777777">
        <w:trPr>
          <w:trHeight w:val="534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A1A138" w14:textId="77777777" w:rsidR="000E7B3E" w:rsidRPr="00DF4564" w:rsidRDefault="000E7B3E" w:rsidP="00577CEE">
            <w:pPr>
              <w:spacing w:before="120" w:after="120" w:line="276" w:lineRule="auto"/>
              <w:jc w:val="center"/>
              <w:rPr>
                <w:rFonts w:ascii="Consolas" w:eastAsia="Calibri" w:hAnsi="Consolas" w:cs="Times New Roman"/>
                <w:noProof/>
                <w:lang w:val="en-US"/>
              </w:rPr>
            </w:pPr>
            <w:r w:rsidRPr="00DF4564">
              <w:rPr>
                <w:rFonts w:eastAsia="Calibri" w:cstheme="minorHAnsi"/>
                <w:b/>
                <w:bCs/>
                <w:noProof/>
                <w:lang w:val="en-US"/>
              </w:rPr>
              <w:t>Input</w:t>
            </w:r>
          </w:p>
        </w:tc>
      </w:tr>
      <w:tr w:rsidR="000E7B3E" w14:paraId="11760A56" w14:textId="77777777">
        <w:trPr>
          <w:trHeight w:val="1960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8442D" w14:textId="4E69528B" w:rsidR="00E14FA2" w:rsidRDefault="00E14FA2" w:rsidP="00577CEE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(</w:t>
            </w:r>
            <w:r w:rsidRPr="00E14FA2">
              <w:rPr>
                <w:rFonts w:ascii="Consolas" w:eastAsia="Calibri" w:hAnsi="Consolas" w:cs="Times New Roman"/>
                <w:noProof/>
              </w:rPr>
              <w:t>["</w:t>
            </w:r>
            <w:r w:rsidR="00D04E4D" w:rsidRPr="00D04E4D">
              <w:rPr>
                <w:rFonts w:ascii="Consolas" w:eastAsia="Calibri" w:hAnsi="Consolas" w:cs="Times New Roman"/>
                <w:noProof/>
              </w:rPr>
              <w:t>Exercise: plank#core#23</w:t>
            </w:r>
            <w:r w:rsidRPr="00E14FA2">
              <w:rPr>
                <w:rFonts w:ascii="Consolas" w:eastAsia="Calibri" w:hAnsi="Consolas" w:cs="Times New Roman"/>
                <w:noProof/>
              </w:rPr>
              <w:t>",</w:t>
            </w:r>
          </w:p>
          <w:p w14:paraId="3A241FBE" w14:textId="30E1A6A6" w:rsidR="00E14FA2" w:rsidRDefault="00E14FA2" w:rsidP="00577CEE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E14FA2">
              <w:rPr>
                <w:rFonts w:ascii="Consolas" w:eastAsia="Calibri" w:hAnsi="Consolas" w:cs="Times New Roman"/>
                <w:noProof/>
              </w:rPr>
              <w:t xml:space="preserve"> "</w:t>
            </w:r>
            <w:r w:rsidR="00D04E4D" w:rsidRPr="00D04E4D">
              <w:rPr>
                <w:rFonts w:ascii="Consolas" w:eastAsia="Calibri" w:hAnsi="Consolas" w:cs="Times New Roman"/>
                <w:noProof/>
              </w:rPr>
              <w:t>Exercise: leg raises#core#25</w:t>
            </w:r>
            <w:r w:rsidRPr="00E14FA2">
              <w:rPr>
                <w:rFonts w:ascii="Consolas" w:eastAsia="Calibri" w:hAnsi="Consolas" w:cs="Times New Roman"/>
                <w:noProof/>
              </w:rPr>
              <w:t>",</w:t>
            </w:r>
          </w:p>
          <w:p w14:paraId="09E1BBE6" w14:textId="0944EF13" w:rsidR="00E14FA2" w:rsidRDefault="00E14FA2" w:rsidP="00577CEE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E14FA2">
              <w:rPr>
                <w:rFonts w:ascii="Consolas" w:eastAsia="Calibri" w:hAnsi="Consolas" w:cs="Times New Roman"/>
                <w:noProof/>
              </w:rPr>
              <w:t xml:space="preserve"> "</w:t>
            </w:r>
            <w:r w:rsidR="00D04E4D" w:rsidRPr="00D04E4D">
              <w:rPr>
                <w:rFonts w:ascii="Consolas" w:eastAsia="Calibri" w:hAnsi="Consolas" w:cs="Times New Roman"/>
                <w:noProof/>
              </w:rPr>
              <w:t>Exercise: burpees#full body#52</w:t>
            </w:r>
            <w:r w:rsidRPr="00E14FA2">
              <w:rPr>
                <w:rFonts w:ascii="Consolas" w:eastAsia="Calibri" w:hAnsi="Consolas" w:cs="Times New Roman"/>
                <w:noProof/>
              </w:rPr>
              <w:t>",</w:t>
            </w:r>
          </w:p>
          <w:p w14:paraId="67DDCD99" w14:textId="77777777" w:rsidR="00E14FA2" w:rsidRDefault="00E14FA2" w:rsidP="00577CEE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E14FA2">
              <w:rPr>
                <w:rFonts w:ascii="Consolas" w:eastAsia="Calibri" w:hAnsi="Consolas" w:cs="Times New Roman"/>
                <w:noProof/>
              </w:rPr>
              <w:t xml:space="preserve"> "Progress: core",</w:t>
            </w:r>
          </w:p>
          <w:p w14:paraId="07C639AB" w14:textId="77777777" w:rsidR="00E14FA2" w:rsidRDefault="00E14FA2" w:rsidP="00577CEE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E14FA2">
              <w:rPr>
                <w:rFonts w:ascii="Consolas" w:eastAsia="Calibri" w:hAnsi="Consolas" w:cs="Times New Roman"/>
                <w:noProof/>
              </w:rPr>
              <w:t xml:space="preserve"> "Weight Vest: burpees#40",</w:t>
            </w:r>
          </w:p>
          <w:p w14:paraId="21F16911" w14:textId="77777777" w:rsidR="00E14FA2" w:rsidRDefault="00E14FA2" w:rsidP="00577CEE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E14FA2">
              <w:rPr>
                <w:rFonts w:ascii="Consolas" w:eastAsia="Calibri" w:hAnsi="Consolas" w:cs="Times New Roman"/>
                <w:noProof/>
              </w:rPr>
              <w:t xml:space="preserve"> "Progress: chest",</w:t>
            </w:r>
          </w:p>
          <w:p w14:paraId="03954B4A" w14:textId="5A9F078C" w:rsidR="000E7B3E" w:rsidRPr="00E14FA2" w:rsidRDefault="00E14FA2" w:rsidP="00577CEE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E14FA2">
              <w:rPr>
                <w:rFonts w:ascii="Consolas" w:eastAsia="Calibri" w:hAnsi="Consolas" w:cs="Times New Roman"/>
                <w:noProof/>
              </w:rPr>
              <w:t xml:space="preserve"> "Stay Hard!"]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)</w:t>
            </w:r>
          </w:p>
        </w:tc>
      </w:tr>
      <w:tr w:rsidR="000E7B3E" w14:paraId="11A232B1" w14:textId="77777777">
        <w:trPr>
          <w:trHeight w:val="516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8773E69" w14:textId="77777777" w:rsidR="000E7B3E" w:rsidRDefault="000E7B3E" w:rsidP="00577CEE">
            <w:pPr>
              <w:spacing w:before="120" w:after="120" w:line="276" w:lineRule="auto"/>
              <w:jc w:val="center"/>
              <w:rPr>
                <w:rFonts w:ascii="Consolas" w:eastAsia="Calibri" w:hAnsi="Consolas" w:cs="Times New Roman"/>
                <w:noProof/>
                <w:lang w:val="en-US"/>
              </w:rPr>
            </w:pPr>
            <w:r w:rsidRPr="00DF4564">
              <w:rPr>
                <w:rFonts w:eastAsia="Calibri" w:cstheme="minorHAnsi"/>
                <w:b/>
                <w:bCs/>
                <w:noProof/>
                <w:lang w:val="en-US"/>
              </w:rPr>
              <w:t>Output</w:t>
            </w:r>
          </w:p>
        </w:tc>
      </w:tr>
      <w:tr w:rsidR="00D04E4D" w14:paraId="7A96693C" w14:textId="77777777" w:rsidTr="00D04E4D">
        <w:trPr>
          <w:trHeight w:val="1418"/>
        </w:trPr>
        <w:tc>
          <w:tcPr>
            <w:tcW w:w="99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46028" w14:textId="77777777" w:rsidR="00D04E4D" w:rsidRPr="003462D4" w:rsidRDefault="00D04E4D" w:rsidP="00D04E4D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3462D4">
              <w:rPr>
                <w:rFonts w:ascii="Consolas" w:eastAsia="Calibri" w:hAnsi="Consolas" w:cs="Times New Roman"/>
                <w:noProof/>
                <w:lang w:val="en-US"/>
              </w:rPr>
              <w:t>Group chest does not exist in the training plan</w:t>
            </w:r>
          </w:p>
          <w:p w14:paraId="38C9BDFE" w14:textId="77777777" w:rsidR="00D04E4D" w:rsidRPr="003462D4" w:rsidRDefault="00D04E4D" w:rsidP="00D04E4D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3462D4">
              <w:rPr>
                <w:rFonts w:ascii="Consolas" w:eastAsia="Calibri" w:hAnsi="Consolas" w:cs="Times New Roman"/>
                <w:noProof/>
                <w:lang w:val="en-US"/>
              </w:rPr>
              <w:t>Training Plan:</w:t>
            </w:r>
          </w:p>
          <w:p w14:paraId="33AC7878" w14:textId="2E8A7C7C" w:rsidR="00D04E4D" w:rsidRPr="00DF4564" w:rsidRDefault="00D04E4D" w:rsidP="00D04E4D">
            <w:pPr>
              <w:spacing w:before="120" w:after="120" w:line="276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 w:rsidRPr="003462D4">
              <w:rPr>
                <w:rFonts w:ascii="Consolas" w:eastAsia="Calibri" w:hAnsi="Consolas" w:cs="Times New Roman"/>
                <w:noProof/>
                <w:lang w:val="en-US"/>
              </w:rPr>
              <w:t xml:space="preserve"> * burpees hit full body and have difficulty level 92</w:t>
            </w:r>
          </w:p>
        </w:tc>
      </w:tr>
    </w:tbl>
    <w:p w14:paraId="7540B9F5" w14:textId="77777777" w:rsidR="00DF4564" w:rsidRPr="00BC1743" w:rsidRDefault="00DF4564">
      <w:pPr>
        <w:rPr>
          <w:rFonts w:ascii="Consolas" w:hAnsi="Consolas"/>
          <w:lang w:val="en-US"/>
        </w:rPr>
      </w:pPr>
    </w:p>
    <w:sectPr w:rsidR="00DF4564" w:rsidRPr="00BC1743" w:rsidSect="00BC1743">
      <w:footerReference w:type="defaul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C79161" w14:textId="77777777" w:rsidR="00CE54F9" w:rsidRDefault="00CE54F9" w:rsidP="00C27652">
      <w:pPr>
        <w:spacing w:after="0" w:line="240" w:lineRule="auto"/>
      </w:pPr>
      <w:r>
        <w:separator/>
      </w:r>
    </w:p>
  </w:endnote>
  <w:endnote w:type="continuationSeparator" w:id="0">
    <w:p w14:paraId="4FC348D3" w14:textId="77777777" w:rsidR="00CE54F9" w:rsidRDefault="00CE54F9" w:rsidP="00C276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688AEE" w14:textId="77777777" w:rsidR="0058765C" w:rsidRDefault="0058765C" w:rsidP="0058765C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3A69F1B" wp14:editId="0A32B61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5431CCD" w14:textId="77777777" w:rsidR="0058765C" w:rsidRPr="002C539D" w:rsidRDefault="0058765C" w:rsidP="0058765C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A69F1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5431CCD" w14:textId="77777777" w:rsidR="0058765C" w:rsidRPr="002C539D" w:rsidRDefault="0058765C" w:rsidP="0058765C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67F42D3" wp14:editId="6B338FA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AB4B7DF" w14:textId="77777777" w:rsidR="0058765C" w:rsidRPr="002C539D" w:rsidRDefault="0058765C" w:rsidP="0058765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41FEB6DC" w14:textId="77777777" w:rsidR="0058765C" w:rsidRPr="00596AA5" w:rsidRDefault="0058765C" w:rsidP="0058765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63B9EF62" wp14:editId="6F217E2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72F1B286" wp14:editId="3D5AB165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B544D20" wp14:editId="4C1FB1D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76F78B67" wp14:editId="11ABF4F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CE27072" wp14:editId="6600736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A58BDF1" wp14:editId="797B99D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5CAD941" wp14:editId="21FD52F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E651BC9" wp14:editId="57E7B52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6F1C74EC" wp14:editId="31BE7BF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7F42D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AB4B7DF" w14:textId="77777777" w:rsidR="0058765C" w:rsidRPr="002C539D" w:rsidRDefault="0058765C" w:rsidP="0058765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41FEB6DC" w14:textId="77777777" w:rsidR="0058765C" w:rsidRPr="00596AA5" w:rsidRDefault="0058765C" w:rsidP="0058765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63B9EF62" wp14:editId="6F217E2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72F1B286" wp14:editId="3D5AB165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B544D20" wp14:editId="4C1FB1D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76F78B67" wp14:editId="11ABF4F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CE27072" wp14:editId="6600736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A58BDF1" wp14:editId="797B99D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5CAD941" wp14:editId="21FD52F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E651BC9" wp14:editId="57E7B52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6F1C74EC" wp14:editId="31BE7BF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341A4B23" wp14:editId="6FC15F5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73A6CE" wp14:editId="37D3262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3D8BB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A6B3634" wp14:editId="3E0B3DC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A5B047" w14:textId="002447E3" w:rsidR="0058765C" w:rsidRPr="00596AA5" w:rsidRDefault="0058765C" w:rsidP="0058765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4F5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4F5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6B363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3A5B047" w14:textId="002447E3" w:rsidR="0058765C" w:rsidRPr="00596AA5" w:rsidRDefault="0058765C" w:rsidP="0058765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4F5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4F5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6839322" w14:textId="77777777" w:rsidR="00C27652" w:rsidRPr="003B6397" w:rsidRDefault="00C27652" w:rsidP="00C27652">
    <w:pPr>
      <w:pStyle w:val="Footer"/>
    </w:pPr>
  </w:p>
  <w:p w14:paraId="1B6F1BA1" w14:textId="77777777" w:rsidR="00C27652" w:rsidRDefault="00C276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837E16" w14:textId="77777777" w:rsidR="00CE54F9" w:rsidRDefault="00CE54F9" w:rsidP="00C27652">
      <w:pPr>
        <w:spacing w:after="0" w:line="240" w:lineRule="auto"/>
      </w:pPr>
      <w:r>
        <w:separator/>
      </w:r>
    </w:p>
  </w:footnote>
  <w:footnote w:type="continuationSeparator" w:id="0">
    <w:p w14:paraId="6C820D73" w14:textId="77777777" w:rsidR="00CE54F9" w:rsidRDefault="00CE54F9" w:rsidP="00C276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264F57"/>
    <w:multiLevelType w:val="hybridMultilevel"/>
    <w:tmpl w:val="DF7423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6034F"/>
    <w:multiLevelType w:val="hybridMultilevel"/>
    <w:tmpl w:val="180CC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D717A9"/>
    <w:multiLevelType w:val="hybridMultilevel"/>
    <w:tmpl w:val="CE58AE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4D7F05"/>
    <w:multiLevelType w:val="hybridMultilevel"/>
    <w:tmpl w:val="393AE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397CDB"/>
    <w:multiLevelType w:val="hybridMultilevel"/>
    <w:tmpl w:val="5C9EB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87081"/>
    <w:multiLevelType w:val="hybridMultilevel"/>
    <w:tmpl w:val="FFF4DDE0"/>
    <w:lvl w:ilvl="0" w:tplc="3648CFA8">
      <w:numFmt w:val="bullet"/>
      <w:lvlText w:val="-"/>
      <w:lvlJc w:val="left"/>
      <w:pPr>
        <w:ind w:left="408" w:hanging="360"/>
      </w:pPr>
      <w:rPr>
        <w:rFonts w:ascii="Calibri Light" w:eastAsiaTheme="minorHAnsi" w:hAnsi="Calibri Light" w:cs="Calibri Light" w:hint="default"/>
      </w:rPr>
    </w:lvl>
    <w:lvl w:ilvl="1" w:tplc="0402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6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C173BF4"/>
    <w:multiLevelType w:val="hybridMultilevel"/>
    <w:tmpl w:val="B33EF6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4D1C78"/>
    <w:multiLevelType w:val="hybridMultilevel"/>
    <w:tmpl w:val="E1587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940FAE"/>
    <w:multiLevelType w:val="hybridMultilevel"/>
    <w:tmpl w:val="714A8E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35607D4"/>
    <w:multiLevelType w:val="hybridMultilevel"/>
    <w:tmpl w:val="26D07A3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961411A"/>
    <w:multiLevelType w:val="hybridMultilevel"/>
    <w:tmpl w:val="B08A137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0421B2"/>
    <w:multiLevelType w:val="hybridMultilevel"/>
    <w:tmpl w:val="73ACEC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253395"/>
    <w:multiLevelType w:val="hybridMultilevel"/>
    <w:tmpl w:val="573E3DB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856683"/>
    <w:multiLevelType w:val="hybridMultilevel"/>
    <w:tmpl w:val="F6D4D87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67881211"/>
    <w:multiLevelType w:val="hybridMultilevel"/>
    <w:tmpl w:val="9F00730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77E42CAA"/>
    <w:multiLevelType w:val="hybridMultilevel"/>
    <w:tmpl w:val="444C62F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077A27"/>
    <w:multiLevelType w:val="hybridMultilevel"/>
    <w:tmpl w:val="526EAA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0506966">
    <w:abstractNumId w:val="6"/>
  </w:num>
  <w:num w:numId="2" w16cid:durableId="1834291953">
    <w:abstractNumId w:val="16"/>
  </w:num>
  <w:num w:numId="3" w16cid:durableId="1249386895">
    <w:abstractNumId w:val="5"/>
  </w:num>
  <w:num w:numId="4" w16cid:durableId="1729263688">
    <w:abstractNumId w:val="1"/>
  </w:num>
  <w:num w:numId="5" w16cid:durableId="452021584">
    <w:abstractNumId w:val="3"/>
  </w:num>
  <w:num w:numId="6" w16cid:durableId="2095545715">
    <w:abstractNumId w:val="7"/>
  </w:num>
  <w:num w:numId="7" w16cid:durableId="911043131">
    <w:abstractNumId w:val="0"/>
  </w:num>
  <w:num w:numId="8" w16cid:durableId="542909900">
    <w:abstractNumId w:val="14"/>
  </w:num>
  <w:num w:numId="9" w16cid:durableId="815342618">
    <w:abstractNumId w:val="9"/>
  </w:num>
  <w:num w:numId="10" w16cid:durableId="889003663">
    <w:abstractNumId w:val="4"/>
  </w:num>
  <w:num w:numId="11" w16cid:durableId="1234196563">
    <w:abstractNumId w:val="8"/>
  </w:num>
  <w:num w:numId="12" w16cid:durableId="100344641">
    <w:abstractNumId w:val="18"/>
  </w:num>
  <w:num w:numId="13" w16cid:durableId="907955837">
    <w:abstractNumId w:val="11"/>
  </w:num>
  <w:num w:numId="14" w16cid:durableId="309867915">
    <w:abstractNumId w:val="10"/>
  </w:num>
  <w:num w:numId="15" w16cid:durableId="1926499558">
    <w:abstractNumId w:val="17"/>
  </w:num>
  <w:num w:numId="16" w16cid:durableId="369500249">
    <w:abstractNumId w:val="13"/>
  </w:num>
  <w:num w:numId="17" w16cid:durableId="1174951089">
    <w:abstractNumId w:val="15"/>
  </w:num>
  <w:num w:numId="18" w16cid:durableId="1343780763">
    <w:abstractNumId w:val="12"/>
  </w:num>
  <w:num w:numId="19" w16cid:durableId="5824980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tDQ3MzI0MTEwNTBX0lEKTi0uzszPAykwqgUAUdrCxSwAAAA="/>
  </w:docVars>
  <w:rsids>
    <w:rsidRoot w:val="00742CEE"/>
    <w:rsid w:val="000027D7"/>
    <w:rsid w:val="00004194"/>
    <w:rsid w:val="0001115E"/>
    <w:rsid w:val="00012853"/>
    <w:rsid w:val="00016B3F"/>
    <w:rsid w:val="0002591A"/>
    <w:rsid w:val="00037D99"/>
    <w:rsid w:val="00042F95"/>
    <w:rsid w:val="0005148F"/>
    <w:rsid w:val="00066226"/>
    <w:rsid w:val="00067450"/>
    <w:rsid w:val="000959C7"/>
    <w:rsid w:val="00096E69"/>
    <w:rsid w:val="0009732D"/>
    <w:rsid w:val="000974F6"/>
    <w:rsid w:val="000B03A7"/>
    <w:rsid w:val="000C13F1"/>
    <w:rsid w:val="000C451B"/>
    <w:rsid w:val="000C4FD4"/>
    <w:rsid w:val="000C60E0"/>
    <w:rsid w:val="000D32FD"/>
    <w:rsid w:val="000E7B3E"/>
    <w:rsid w:val="001004C3"/>
    <w:rsid w:val="00106300"/>
    <w:rsid w:val="00116DE0"/>
    <w:rsid w:val="0012516B"/>
    <w:rsid w:val="001276A9"/>
    <w:rsid w:val="00137A96"/>
    <w:rsid w:val="00155A3E"/>
    <w:rsid w:val="00157991"/>
    <w:rsid w:val="001608EB"/>
    <w:rsid w:val="001752BF"/>
    <w:rsid w:val="0017674F"/>
    <w:rsid w:val="00177FE3"/>
    <w:rsid w:val="001937F1"/>
    <w:rsid w:val="00194A81"/>
    <w:rsid w:val="001A1DAC"/>
    <w:rsid w:val="001A2453"/>
    <w:rsid w:val="001A73D8"/>
    <w:rsid w:val="001C0B60"/>
    <w:rsid w:val="001D5423"/>
    <w:rsid w:val="001D72D4"/>
    <w:rsid w:val="001E084F"/>
    <w:rsid w:val="001F0E6D"/>
    <w:rsid w:val="001F0F9B"/>
    <w:rsid w:val="001F3BB6"/>
    <w:rsid w:val="002213C5"/>
    <w:rsid w:val="00241B85"/>
    <w:rsid w:val="002467E5"/>
    <w:rsid w:val="00261AAA"/>
    <w:rsid w:val="002655D2"/>
    <w:rsid w:val="00280895"/>
    <w:rsid w:val="00285141"/>
    <w:rsid w:val="002862EA"/>
    <w:rsid w:val="0029388C"/>
    <w:rsid w:val="002A5C14"/>
    <w:rsid w:val="002B7C74"/>
    <w:rsid w:val="002C71F7"/>
    <w:rsid w:val="002D1DC3"/>
    <w:rsid w:val="002D5DF3"/>
    <w:rsid w:val="00301788"/>
    <w:rsid w:val="00305CFC"/>
    <w:rsid w:val="003239A9"/>
    <w:rsid w:val="00334552"/>
    <w:rsid w:val="00336D93"/>
    <w:rsid w:val="003375AF"/>
    <w:rsid w:val="00341E5F"/>
    <w:rsid w:val="003459C2"/>
    <w:rsid w:val="003462D4"/>
    <w:rsid w:val="0035301B"/>
    <w:rsid w:val="00376C40"/>
    <w:rsid w:val="003808AC"/>
    <w:rsid w:val="003969B6"/>
    <w:rsid w:val="003A280B"/>
    <w:rsid w:val="003A5EE4"/>
    <w:rsid w:val="003B0F22"/>
    <w:rsid w:val="003B3AF8"/>
    <w:rsid w:val="003B3B4A"/>
    <w:rsid w:val="003C0ECB"/>
    <w:rsid w:val="003C0F69"/>
    <w:rsid w:val="003E6A30"/>
    <w:rsid w:val="0040443C"/>
    <w:rsid w:val="004067D3"/>
    <w:rsid w:val="00422418"/>
    <w:rsid w:val="00442862"/>
    <w:rsid w:val="00444454"/>
    <w:rsid w:val="004514C4"/>
    <w:rsid w:val="00456686"/>
    <w:rsid w:val="004570C9"/>
    <w:rsid w:val="00464DB8"/>
    <w:rsid w:val="004705FC"/>
    <w:rsid w:val="00475772"/>
    <w:rsid w:val="00487B36"/>
    <w:rsid w:val="00491DC9"/>
    <w:rsid w:val="004A1B1D"/>
    <w:rsid w:val="004A56EE"/>
    <w:rsid w:val="004C4506"/>
    <w:rsid w:val="004D21BD"/>
    <w:rsid w:val="004D414F"/>
    <w:rsid w:val="004E466C"/>
    <w:rsid w:val="004E763D"/>
    <w:rsid w:val="00500160"/>
    <w:rsid w:val="00502AA2"/>
    <w:rsid w:val="005062C4"/>
    <w:rsid w:val="00510ACE"/>
    <w:rsid w:val="0052152D"/>
    <w:rsid w:val="00526287"/>
    <w:rsid w:val="00532595"/>
    <w:rsid w:val="0054122E"/>
    <w:rsid w:val="0055395B"/>
    <w:rsid w:val="00557F6E"/>
    <w:rsid w:val="00565592"/>
    <w:rsid w:val="00571C7B"/>
    <w:rsid w:val="00577CEE"/>
    <w:rsid w:val="005864AB"/>
    <w:rsid w:val="0058765C"/>
    <w:rsid w:val="00597FBC"/>
    <w:rsid w:val="005A37FC"/>
    <w:rsid w:val="005A5752"/>
    <w:rsid w:val="005A7CAD"/>
    <w:rsid w:val="005C2D4C"/>
    <w:rsid w:val="005C2E05"/>
    <w:rsid w:val="005E184A"/>
    <w:rsid w:val="005F5BBE"/>
    <w:rsid w:val="00604364"/>
    <w:rsid w:val="00621A4C"/>
    <w:rsid w:val="0063041A"/>
    <w:rsid w:val="00631A99"/>
    <w:rsid w:val="00645683"/>
    <w:rsid w:val="00645C66"/>
    <w:rsid w:val="006629CD"/>
    <w:rsid w:val="00680778"/>
    <w:rsid w:val="0068164E"/>
    <w:rsid w:val="00687113"/>
    <w:rsid w:val="006C40A6"/>
    <w:rsid w:val="006D5A60"/>
    <w:rsid w:val="006D64AA"/>
    <w:rsid w:val="006E3908"/>
    <w:rsid w:val="006E64FA"/>
    <w:rsid w:val="007067E3"/>
    <w:rsid w:val="00707CD8"/>
    <w:rsid w:val="0071165D"/>
    <w:rsid w:val="007132C8"/>
    <w:rsid w:val="007263EB"/>
    <w:rsid w:val="0072724D"/>
    <w:rsid w:val="00734EA6"/>
    <w:rsid w:val="00742CEE"/>
    <w:rsid w:val="00742EC5"/>
    <w:rsid w:val="00780562"/>
    <w:rsid w:val="007A0F16"/>
    <w:rsid w:val="007A1AE8"/>
    <w:rsid w:val="007C4B50"/>
    <w:rsid w:val="007D00EE"/>
    <w:rsid w:val="007F7B52"/>
    <w:rsid w:val="008000B9"/>
    <w:rsid w:val="0081295C"/>
    <w:rsid w:val="0081615D"/>
    <w:rsid w:val="00821A7F"/>
    <w:rsid w:val="008227E8"/>
    <w:rsid w:val="00822EAD"/>
    <w:rsid w:val="0085215B"/>
    <w:rsid w:val="00865EFE"/>
    <w:rsid w:val="00866799"/>
    <w:rsid w:val="008676B8"/>
    <w:rsid w:val="00870272"/>
    <w:rsid w:val="00884197"/>
    <w:rsid w:val="00886D97"/>
    <w:rsid w:val="00894ACE"/>
    <w:rsid w:val="008B463E"/>
    <w:rsid w:val="008B753F"/>
    <w:rsid w:val="008C114F"/>
    <w:rsid w:val="008C3207"/>
    <w:rsid w:val="008C3F9F"/>
    <w:rsid w:val="008D06CD"/>
    <w:rsid w:val="008D5E2E"/>
    <w:rsid w:val="008E05CD"/>
    <w:rsid w:val="008E33AE"/>
    <w:rsid w:val="008E4DE2"/>
    <w:rsid w:val="008F521D"/>
    <w:rsid w:val="00911299"/>
    <w:rsid w:val="009138A6"/>
    <w:rsid w:val="00914F5A"/>
    <w:rsid w:val="009153DE"/>
    <w:rsid w:val="00933735"/>
    <w:rsid w:val="00933AAF"/>
    <w:rsid w:val="0094033D"/>
    <w:rsid w:val="009434D3"/>
    <w:rsid w:val="00947A6A"/>
    <w:rsid w:val="009529A3"/>
    <w:rsid w:val="00957CCE"/>
    <w:rsid w:val="009A4333"/>
    <w:rsid w:val="009A59D2"/>
    <w:rsid w:val="009B1E2A"/>
    <w:rsid w:val="009B1EA4"/>
    <w:rsid w:val="009D512E"/>
    <w:rsid w:val="009E03E7"/>
    <w:rsid w:val="009E6320"/>
    <w:rsid w:val="009F061A"/>
    <w:rsid w:val="009F07EA"/>
    <w:rsid w:val="009F2E3B"/>
    <w:rsid w:val="009F3216"/>
    <w:rsid w:val="00A0149A"/>
    <w:rsid w:val="00A110BF"/>
    <w:rsid w:val="00A25E29"/>
    <w:rsid w:val="00A27BA0"/>
    <w:rsid w:val="00A31025"/>
    <w:rsid w:val="00A36065"/>
    <w:rsid w:val="00A376D8"/>
    <w:rsid w:val="00A43A09"/>
    <w:rsid w:val="00A5322F"/>
    <w:rsid w:val="00A619D8"/>
    <w:rsid w:val="00A71C37"/>
    <w:rsid w:val="00A72DE6"/>
    <w:rsid w:val="00A767F7"/>
    <w:rsid w:val="00A84D0F"/>
    <w:rsid w:val="00AB27C6"/>
    <w:rsid w:val="00AB507F"/>
    <w:rsid w:val="00AC38C0"/>
    <w:rsid w:val="00AE53B7"/>
    <w:rsid w:val="00AE6E26"/>
    <w:rsid w:val="00AE75B9"/>
    <w:rsid w:val="00B00F41"/>
    <w:rsid w:val="00B02A3F"/>
    <w:rsid w:val="00B16D2D"/>
    <w:rsid w:val="00B25954"/>
    <w:rsid w:val="00B27516"/>
    <w:rsid w:val="00B4377B"/>
    <w:rsid w:val="00B67387"/>
    <w:rsid w:val="00B85161"/>
    <w:rsid w:val="00BA4E4C"/>
    <w:rsid w:val="00BB0342"/>
    <w:rsid w:val="00BC1743"/>
    <w:rsid w:val="00BC745B"/>
    <w:rsid w:val="00BC78C9"/>
    <w:rsid w:val="00BF17D2"/>
    <w:rsid w:val="00BF6DED"/>
    <w:rsid w:val="00C0170A"/>
    <w:rsid w:val="00C110CE"/>
    <w:rsid w:val="00C140C4"/>
    <w:rsid w:val="00C166BD"/>
    <w:rsid w:val="00C16860"/>
    <w:rsid w:val="00C21E47"/>
    <w:rsid w:val="00C222B2"/>
    <w:rsid w:val="00C27652"/>
    <w:rsid w:val="00C31360"/>
    <w:rsid w:val="00C32565"/>
    <w:rsid w:val="00C437E3"/>
    <w:rsid w:val="00C5279C"/>
    <w:rsid w:val="00C55A98"/>
    <w:rsid w:val="00C66CC7"/>
    <w:rsid w:val="00C740F9"/>
    <w:rsid w:val="00C76677"/>
    <w:rsid w:val="00C778A3"/>
    <w:rsid w:val="00C904D5"/>
    <w:rsid w:val="00C93058"/>
    <w:rsid w:val="00C93E2B"/>
    <w:rsid w:val="00C971B4"/>
    <w:rsid w:val="00CB15E7"/>
    <w:rsid w:val="00CC1B2D"/>
    <w:rsid w:val="00CC1E34"/>
    <w:rsid w:val="00CC4436"/>
    <w:rsid w:val="00CC57F9"/>
    <w:rsid w:val="00CD626A"/>
    <w:rsid w:val="00CE051F"/>
    <w:rsid w:val="00CE54F9"/>
    <w:rsid w:val="00D04E4D"/>
    <w:rsid w:val="00D141F3"/>
    <w:rsid w:val="00D203D8"/>
    <w:rsid w:val="00D32411"/>
    <w:rsid w:val="00D32EA1"/>
    <w:rsid w:val="00D45947"/>
    <w:rsid w:val="00D45FBC"/>
    <w:rsid w:val="00D50835"/>
    <w:rsid w:val="00D50ED3"/>
    <w:rsid w:val="00D5262D"/>
    <w:rsid w:val="00D61BF3"/>
    <w:rsid w:val="00D656F9"/>
    <w:rsid w:val="00D75D3A"/>
    <w:rsid w:val="00D86A91"/>
    <w:rsid w:val="00D9146F"/>
    <w:rsid w:val="00D96430"/>
    <w:rsid w:val="00DA6DB9"/>
    <w:rsid w:val="00DB7131"/>
    <w:rsid w:val="00DB74C9"/>
    <w:rsid w:val="00DC364C"/>
    <w:rsid w:val="00DD5F03"/>
    <w:rsid w:val="00DE000B"/>
    <w:rsid w:val="00DE3BF1"/>
    <w:rsid w:val="00DE6E8D"/>
    <w:rsid w:val="00DF4564"/>
    <w:rsid w:val="00E00584"/>
    <w:rsid w:val="00E10665"/>
    <w:rsid w:val="00E14FA2"/>
    <w:rsid w:val="00E21D98"/>
    <w:rsid w:val="00E22C99"/>
    <w:rsid w:val="00E23FD9"/>
    <w:rsid w:val="00E2592D"/>
    <w:rsid w:val="00E31FE5"/>
    <w:rsid w:val="00E53B4A"/>
    <w:rsid w:val="00E55D7A"/>
    <w:rsid w:val="00E56A3C"/>
    <w:rsid w:val="00E6748E"/>
    <w:rsid w:val="00E8476C"/>
    <w:rsid w:val="00E97473"/>
    <w:rsid w:val="00EA171E"/>
    <w:rsid w:val="00EA58E6"/>
    <w:rsid w:val="00EB7C09"/>
    <w:rsid w:val="00EC6E1C"/>
    <w:rsid w:val="00ED0A38"/>
    <w:rsid w:val="00EE0C93"/>
    <w:rsid w:val="00EF3A47"/>
    <w:rsid w:val="00EF7157"/>
    <w:rsid w:val="00F00D41"/>
    <w:rsid w:val="00F0113F"/>
    <w:rsid w:val="00F07AEA"/>
    <w:rsid w:val="00F17F54"/>
    <w:rsid w:val="00F25C83"/>
    <w:rsid w:val="00F3493A"/>
    <w:rsid w:val="00F36C50"/>
    <w:rsid w:val="00F376E2"/>
    <w:rsid w:val="00F4581C"/>
    <w:rsid w:val="00F5309F"/>
    <w:rsid w:val="00F54EE8"/>
    <w:rsid w:val="00F72008"/>
    <w:rsid w:val="00F72F35"/>
    <w:rsid w:val="00F754B3"/>
    <w:rsid w:val="00F85695"/>
    <w:rsid w:val="00F93D6A"/>
    <w:rsid w:val="00F96A5D"/>
    <w:rsid w:val="00FA1E39"/>
    <w:rsid w:val="00FA5216"/>
    <w:rsid w:val="00FB1339"/>
    <w:rsid w:val="00FC1F14"/>
    <w:rsid w:val="00FC30B2"/>
    <w:rsid w:val="00FD3415"/>
    <w:rsid w:val="00FE08A9"/>
    <w:rsid w:val="00FF1C67"/>
    <w:rsid w:val="089A80A3"/>
    <w:rsid w:val="0AC2066E"/>
    <w:rsid w:val="0C5DD6CF"/>
    <w:rsid w:val="1E43CB95"/>
    <w:rsid w:val="231BBE55"/>
    <w:rsid w:val="2B1F1074"/>
    <w:rsid w:val="2B36C68A"/>
    <w:rsid w:val="2C044FA8"/>
    <w:rsid w:val="2D54F195"/>
    <w:rsid w:val="3262A3D7"/>
    <w:rsid w:val="39AE143B"/>
    <w:rsid w:val="3A946B5D"/>
    <w:rsid w:val="3FF1994F"/>
    <w:rsid w:val="42E970AC"/>
    <w:rsid w:val="5612B92E"/>
    <w:rsid w:val="5831A29E"/>
    <w:rsid w:val="63911E31"/>
    <w:rsid w:val="66C8BEF3"/>
    <w:rsid w:val="68648F54"/>
    <w:rsid w:val="70875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B704AC9"/>
  <w15:chartTrackingRefBased/>
  <w15:docId w15:val="{1D905665-0B80-4C3E-9CA7-A6E3227C3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2595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BC1743"/>
    <w:pPr>
      <w:keepNext/>
      <w:keepLines/>
      <w:spacing w:before="200" w:after="40" w:line="276" w:lineRule="auto"/>
      <w:outlineLvl w:val="1"/>
    </w:pPr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qFormat/>
    <w:rsid w:val="00BC1743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C1743"/>
  </w:style>
  <w:style w:type="paragraph" w:styleId="ListParagraph">
    <w:name w:val="List Paragraph"/>
    <w:basedOn w:val="Normal"/>
    <w:link w:val="ListParagraphChar"/>
    <w:uiPriority w:val="34"/>
    <w:qFormat/>
    <w:rsid w:val="00BC1743"/>
    <w:pPr>
      <w:spacing w:before="80" w:after="12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276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652"/>
  </w:style>
  <w:style w:type="paragraph" w:styleId="Footer">
    <w:name w:val="footer"/>
    <w:basedOn w:val="Normal"/>
    <w:link w:val="FooterChar"/>
    <w:uiPriority w:val="99"/>
    <w:unhideWhenUsed/>
    <w:rsid w:val="00C2765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652"/>
  </w:style>
  <w:style w:type="character" w:styleId="Hyperlink">
    <w:name w:val="Hyperlink"/>
    <w:basedOn w:val="DefaultParagraphFont"/>
    <w:uiPriority w:val="99"/>
    <w:unhideWhenUsed/>
    <w:rsid w:val="00C27652"/>
    <w:rPr>
      <w:color w:val="0563C1" w:themeColor="hyperlink"/>
      <w:u w:val="single"/>
    </w:rPr>
  </w:style>
  <w:style w:type="paragraph" w:customStyle="1" w:styleId="Index">
    <w:name w:val="Index"/>
    <w:basedOn w:val="Normal"/>
    <w:qFormat/>
    <w:rsid w:val="5612B92E"/>
    <w:pPr>
      <w:spacing w:after="200"/>
    </w:pPr>
    <w:rPr>
      <w:rFonts w:eastAsiaTheme="minorEastAsia" w:cs="FreeSans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532595"/>
    <w:rPr>
      <w:rFonts w:eastAsiaTheme="majorEastAsia" w:cstheme="majorBidi"/>
      <w:b/>
      <w:color w:val="642D08"/>
      <w:sz w:val="40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9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3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2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9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9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1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35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0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9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0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5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17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49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05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77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8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77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50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253647-75C8-40CE-8C1A-2B99205D7C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16</TotalTime>
  <Pages>3</Pages>
  <Words>511</Words>
  <Characters>2904</Characters>
  <Application>Microsoft Office Word</Application>
  <DocSecurity>0</DocSecurity>
  <Lines>90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tware University</dc:creator>
  <cp:keywords/>
  <dc:description/>
  <cp:lastModifiedBy>Petar Chulin</cp:lastModifiedBy>
  <cp:revision>24</cp:revision>
  <dcterms:created xsi:type="dcterms:W3CDTF">2024-11-04T06:54:00Z</dcterms:created>
  <dcterms:modified xsi:type="dcterms:W3CDTF">2024-11-18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f5de8fad34161ee20130328379bc8ef1368ae84945ca442c56232b0bb90900</vt:lpwstr>
  </property>
</Properties>
</file>